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06DB6" w14:textId="5F7F1688" w:rsidR="00BD46B5" w:rsidRDefault="00BD46B5" w:rsidP="00BD46B5">
      <w:pPr>
        <w:pStyle w:val="Titel"/>
        <w:rPr>
          <w:rFonts w:eastAsia="Arial"/>
          <w:highlight w:val="white"/>
        </w:rPr>
      </w:pPr>
      <w:r w:rsidRPr="00D574B5">
        <w:rPr>
          <w:rFonts w:eastAsia="Arial"/>
          <w:highlight w:val="white"/>
        </w:rPr>
        <w:t>Risk assessment</w:t>
      </w:r>
    </w:p>
    <w:p w14:paraId="29903FC4" w14:textId="1D730A4A" w:rsidR="005102CC" w:rsidRPr="005102CC" w:rsidRDefault="005102CC" w:rsidP="005102CC">
      <w:pPr>
        <w:pStyle w:val="Ondertitel"/>
        <w:rPr>
          <w:highlight w:val="white"/>
        </w:rPr>
      </w:pPr>
      <w:r>
        <w:rPr>
          <w:highlight w:val="white"/>
        </w:rPr>
        <w:t>Collaborative Robot Safety System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343384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33A5D82" w14:textId="77777777" w:rsidR="00CA5445" w:rsidRPr="00D574B5" w:rsidRDefault="00CA5445" w:rsidP="0094651A">
          <w:pPr>
            <w:pStyle w:val="Kopvaninhoudsopgave"/>
            <w:numPr>
              <w:ilvl w:val="0"/>
              <w:numId w:val="0"/>
            </w:numPr>
          </w:pPr>
          <w:r w:rsidRPr="00D574B5">
            <w:t>Contents</w:t>
          </w:r>
        </w:p>
        <w:p w14:paraId="66E3E845" w14:textId="69C9DD9B" w:rsidR="005102CC" w:rsidRDefault="00CA5445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 w:rsidRPr="00D574B5">
            <w:fldChar w:fldCharType="begin"/>
          </w:r>
          <w:r w:rsidRPr="00D574B5">
            <w:instrText xml:space="preserve"> TOC \o "1-3" \h \z \u </w:instrText>
          </w:r>
          <w:r w:rsidRPr="00D574B5">
            <w:fldChar w:fldCharType="separate"/>
          </w:r>
          <w:hyperlink w:anchor="_Toc463448792" w:history="1">
            <w:r w:rsidR="005102CC" w:rsidRPr="00177440">
              <w:rPr>
                <w:rStyle w:val="Hyperlink"/>
                <w:noProof/>
                <w:highlight w:val="white"/>
              </w:rPr>
              <w:t>1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Introduction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2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1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505295FA" w14:textId="63CE5C44" w:rsidR="005102CC" w:rsidRDefault="006F5253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3" w:history="1">
            <w:r w:rsidR="005102CC" w:rsidRPr="00177440">
              <w:rPr>
                <w:rStyle w:val="Hyperlink"/>
                <w:noProof/>
                <w:highlight w:val="white"/>
              </w:rPr>
              <w:t>2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Basic machine description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3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2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0B507BC7" w14:textId="15D0EC3C" w:rsidR="005102CC" w:rsidRDefault="006F5253">
          <w:pPr>
            <w:pStyle w:val="Inhopg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4" w:history="1">
            <w:r w:rsidR="005102CC" w:rsidRPr="00177440">
              <w:rPr>
                <w:rStyle w:val="Hyperlink"/>
                <w:noProof/>
                <w:highlight w:val="white"/>
              </w:rPr>
              <w:t>2.1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Intended use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4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2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29A9409C" w14:textId="1B10148D" w:rsidR="005102CC" w:rsidRDefault="006F5253">
          <w:pPr>
            <w:pStyle w:val="Inhopg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5" w:history="1">
            <w:r w:rsidR="005102CC" w:rsidRPr="00177440">
              <w:rPr>
                <w:rStyle w:val="Hyperlink"/>
                <w:noProof/>
                <w:highlight w:val="white"/>
              </w:rPr>
              <w:t>2.2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Machine components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5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2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5D2066CE" w14:textId="641469A4" w:rsidR="005102CC" w:rsidRDefault="006F5253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6" w:history="1">
            <w:r w:rsidR="005102CC" w:rsidRPr="00177440">
              <w:rPr>
                <w:rStyle w:val="Hyperlink"/>
                <w:noProof/>
                <w:highlight w:val="white"/>
              </w:rPr>
              <w:t>3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Machine specifications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6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2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3F14C746" w14:textId="2419E672" w:rsidR="005102CC" w:rsidRDefault="006F5253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7" w:history="1">
            <w:r w:rsidR="005102CC" w:rsidRPr="00177440">
              <w:rPr>
                <w:rStyle w:val="Hyperlink"/>
                <w:noProof/>
                <w:highlight w:val="white"/>
              </w:rPr>
              <w:t>4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  <w:highlight w:val="white"/>
              </w:rPr>
              <w:t>Hazards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7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3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1B2DAB7D" w14:textId="1895C2CF" w:rsidR="005102CC" w:rsidRDefault="006F5253">
          <w:pPr>
            <w:pStyle w:val="Inhopg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8" w:history="1">
            <w:r w:rsidR="005102CC" w:rsidRPr="00177440">
              <w:rPr>
                <w:rStyle w:val="Hyperlink"/>
                <w:rFonts w:eastAsia="Arial"/>
                <w:noProof/>
                <w:highlight w:val="white"/>
              </w:rPr>
              <w:t>4.1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rFonts w:eastAsia="Arial"/>
                <w:noProof/>
                <w:highlight w:val="white"/>
              </w:rPr>
              <w:t>Hazard identification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8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3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421892D5" w14:textId="164E9A33" w:rsidR="005102CC" w:rsidRDefault="006F5253">
          <w:pPr>
            <w:pStyle w:val="Inhopg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799" w:history="1">
            <w:r w:rsidR="005102CC" w:rsidRPr="00177440">
              <w:rPr>
                <w:rStyle w:val="Hyperlink"/>
                <w:rFonts w:ascii="Arial" w:eastAsia="Arial" w:hAnsi="Arial" w:cs="Arial"/>
                <w:noProof/>
                <w:highlight w:val="white"/>
              </w:rPr>
              <w:t>4.2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rFonts w:eastAsia="Arial"/>
                <w:noProof/>
                <w:highlight w:val="white"/>
              </w:rPr>
              <w:t>Risk classification method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799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3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43C5C69A" w14:textId="032DF1F1" w:rsidR="005102CC" w:rsidRDefault="006F5253">
          <w:pPr>
            <w:pStyle w:val="Inhopg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63448800" w:history="1">
            <w:r w:rsidR="005102CC" w:rsidRPr="00177440">
              <w:rPr>
                <w:rStyle w:val="Hyperlink"/>
                <w:noProof/>
              </w:rPr>
              <w:t>4.3</w:t>
            </w:r>
            <w:r w:rsidR="005102CC">
              <w:rPr>
                <w:rFonts w:eastAsiaTheme="minorEastAsia"/>
                <w:noProof/>
              </w:rPr>
              <w:tab/>
            </w:r>
            <w:r w:rsidR="005102CC" w:rsidRPr="00177440">
              <w:rPr>
                <w:rStyle w:val="Hyperlink"/>
                <w:noProof/>
              </w:rPr>
              <w:t>Risk analysis</w:t>
            </w:r>
            <w:r w:rsidR="005102CC">
              <w:rPr>
                <w:noProof/>
                <w:webHidden/>
              </w:rPr>
              <w:tab/>
            </w:r>
            <w:r w:rsidR="005102CC">
              <w:rPr>
                <w:noProof/>
                <w:webHidden/>
              </w:rPr>
              <w:fldChar w:fldCharType="begin"/>
            </w:r>
            <w:r w:rsidR="005102CC">
              <w:rPr>
                <w:noProof/>
                <w:webHidden/>
              </w:rPr>
              <w:instrText xml:space="preserve"> PAGEREF _Toc463448800 \h </w:instrText>
            </w:r>
            <w:r w:rsidR="005102CC">
              <w:rPr>
                <w:noProof/>
                <w:webHidden/>
              </w:rPr>
            </w:r>
            <w:r w:rsidR="005102CC">
              <w:rPr>
                <w:noProof/>
                <w:webHidden/>
              </w:rPr>
              <w:fldChar w:fldCharType="separate"/>
            </w:r>
            <w:r w:rsidR="005102CC">
              <w:rPr>
                <w:noProof/>
                <w:webHidden/>
              </w:rPr>
              <w:t>5</w:t>
            </w:r>
            <w:r w:rsidR="005102CC">
              <w:rPr>
                <w:noProof/>
                <w:webHidden/>
              </w:rPr>
              <w:fldChar w:fldCharType="end"/>
            </w:r>
          </w:hyperlink>
        </w:p>
        <w:p w14:paraId="4039169B" w14:textId="5960853A" w:rsidR="00CA5445" w:rsidRPr="00D574B5" w:rsidRDefault="00CA5445">
          <w:r w:rsidRPr="00D574B5">
            <w:rPr>
              <w:b/>
              <w:bCs/>
            </w:rPr>
            <w:fldChar w:fldCharType="end"/>
          </w:r>
        </w:p>
      </w:sdtContent>
    </w:sdt>
    <w:p w14:paraId="11C981C8" w14:textId="77777777" w:rsidR="00246410" w:rsidRPr="00D574B5" w:rsidRDefault="00246410" w:rsidP="00C3154E">
      <w:pPr>
        <w:pStyle w:val="Kop1"/>
        <w:rPr>
          <w:highlight w:val="white"/>
        </w:rPr>
      </w:pPr>
      <w:bookmarkStart w:id="0" w:name="_Toc463448792"/>
      <w:r w:rsidRPr="00D574B5">
        <w:rPr>
          <w:highlight w:val="white"/>
        </w:rPr>
        <w:t>Introduction</w:t>
      </w:r>
      <w:bookmarkEnd w:id="0"/>
    </w:p>
    <w:p w14:paraId="238383E9" w14:textId="11CF60E7" w:rsidR="005102CC" w:rsidRDefault="005102CC" w:rsidP="00246410">
      <w:r>
        <w:t>This risk assessment is used to develop a safety system for the Collaborative Robot Safety System project as part of the Raak (G)een Moer aan Project.</w:t>
      </w:r>
      <w:r w:rsidR="0020402F">
        <w:t xml:space="preserve"> The goal of the project is to develop a modular safety system for robotic arm for collaborative use with humans.</w:t>
      </w:r>
    </w:p>
    <w:p w14:paraId="3FD21704" w14:textId="5A73F332" w:rsidR="007B5DBE" w:rsidRDefault="007B5DBE" w:rsidP="007B5DBE">
      <w:pPr>
        <w:spacing w:after="0"/>
      </w:pPr>
      <w:r w:rsidRPr="00D574B5">
        <w:t>In the selection of the hazards, the additional hazards from application-specific components, such as end-effector, payload, fixtures, working environment, etc.</w:t>
      </w:r>
      <w:r>
        <w:t xml:space="preserve"> are not considered, because these topics are out of scope for the safety system that is being developed in this project.</w:t>
      </w:r>
    </w:p>
    <w:p w14:paraId="2D45A0CE" w14:textId="77777777" w:rsidR="007B5DBE" w:rsidRPr="00D574B5" w:rsidRDefault="007B5DBE" w:rsidP="007B5DBE">
      <w:pPr>
        <w:spacing w:after="0"/>
      </w:pPr>
    </w:p>
    <w:p w14:paraId="3658CFD1" w14:textId="5DD32887" w:rsidR="005102CC" w:rsidRDefault="005102CC" w:rsidP="00246410">
      <w:r>
        <w:t xml:space="preserve">The specifications of the robotic arm in the use case of the Collaborative Robot Safety System project are to be determined while writing the first version of this risk assessment. </w:t>
      </w:r>
      <w:r w:rsidR="006A426F">
        <w:t>For this project the ABB IRB140 is used.</w:t>
      </w:r>
    </w:p>
    <w:p w14:paraId="400CF8D1" w14:textId="78E9A481" w:rsidR="00246410" w:rsidRPr="00D574B5" w:rsidRDefault="00246410" w:rsidP="00246410">
      <w:r w:rsidRPr="00D574B5">
        <w:t>This document is based on ISO 121</w:t>
      </w:r>
      <w:r w:rsidR="005102CC">
        <w:t>00, ISO 10218-1, ISO 10218-2,</w:t>
      </w:r>
      <w:r w:rsidRPr="00D574B5">
        <w:t xml:space="preserve"> ISO 13849-1</w:t>
      </w:r>
      <w:r w:rsidR="005102CC">
        <w:t xml:space="preserve"> and ISO TS 15066</w:t>
      </w:r>
    </w:p>
    <w:p w14:paraId="6DDE81AD" w14:textId="616AE606" w:rsidR="00246410" w:rsidRPr="00D574B5" w:rsidRDefault="00246410" w:rsidP="00CF3534">
      <w:r w:rsidRPr="00D574B5">
        <w:t>Safety measures are taken using</w:t>
      </w:r>
      <w:r w:rsidR="00CF3534" w:rsidRPr="00D574B5">
        <w:t xml:space="preserve"> the procedure as displayed in </w:t>
      </w:r>
      <w:r w:rsidR="00C77BFE" w:rsidRPr="00D574B5">
        <w:fldChar w:fldCharType="begin"/>
      </w:r>
      <w:r w:rsidR="00C77BFE" w:rsidRPr="00D574B5">
        <w:instrText xml:space="preserve"> REF _Ref462162280 \h </w:instrText>
      </w:r>
      <w:r w:rsidR="00C77BFE" w:rsidRPr="00D574B5">
        <w:fldChar w:fldCharType="separate"/>
      </w:r>
      <w:r w:rsidR="00DC3811" w:rsidRPr="00D574B5">
        <w:t xml:space="preserve">Figure </w:t>
      </w:r>
      <w:r w:rsidR="00DC3811" w:rsidRPr="00D574B5">
        <w:rPr>
          <w:noProof/>
        </w:rPr>
        <w:t>1</w:t>
      </w:r>
      <w:r w:rsidR="00C77BFE" w:rsidRPr="00D574B5">
        <w:fldChar w:fldCharType="end"/>
      </w:r>
      <w:r w:rsidR="00CF3534" w:rsidRPr="00D574B5">
        <w:t xml:space="preserve">. This figure </w:t>
      </w:r>
      <w:r w:rsidR="008205B0">
        <w:t xml:space="preserve">can be found in </w:t>
      </w:r>
      <w:r w:rsidRPr="00D574B5">
        <w:t>ISO 13849-1.</w:t>
      </w:r>
    </w:p>
    <w:p w14:paraId="3C365BB3" w14:textId="12671A1B" w:rsidR="00C77BFE" w:rsidRPr="00D574B5" w:rsidRDefault="00246410" w:rsidP="00C77BFE">
      <w:pPr>
        <w:keepNext/>
        <w:spacing w:after="0"/>
      </w:pPr>
      <w:r w:rsidRPr="00D574B5">
        <w:rPr>
          <w:noProof/>
        </w:rPr>
        <w:lastRenderedPageBreak/>
        <w:drawing>
          <wp:inline distT="114300" distB="114300" distL="114300" distR="114300" wp14:anchorId="0494D4A0" wp14:editId="66E2AA34">
            <wp:extent cx="4040372" cy="3179135"/>
            <wp:effectExtent l="0" t="0" r="0" b="2540"/>
            <wp:docPr id="1" name="image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49318" cy="31861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8D22EA" w14:textId="6C91CC8A" w:rsidR="00246410" w:rsidRPr="00D574B5" w:rsidRDefault="00C77BFE" w:rsidP="00C77BFE">
      <w:pPr>
        <w:pStyle w:val="Bijschrift"/>
      </w:pPr>
      <w:bookmarkStart w:id="1" w:name="_Ref462162280"/>
      <w:r w:rsidRPr="00D574B5">
        <w:t xml:space="preserve">Figure </w:t>
      </w:r>
      <w:fldSimple w:instr=" SEQ Figure \* ARABIC ">
        <w:r w:rsidR="00DC3811" w:rsidRPr="00D574B5">
          <w:rPr>
            <w:noProof/>
          </w:rPr>
          <w:t>1</w:t>
        </w:r>
      </w:fldSimple>
      <w:bookmarkEnd w:id="1"/>
      <w:r w:rsidRPr="00D574B5">
        <w:t xml:space="preserve"> Procedure for taking safety measures</w:t>
      </w:r>
    </w:p>
    <w:p w14:paraId="62C232AF" w14:textId="77777777" w:rsidR="00246410" w:rsidRPr="00D574B5" w:rsidRDefault="00246410" w:rsidP="00246410">
      <w:pPr>
        <w:spacing w:after="0"/>
      </w:pPr>
    </w:p>
    <w:p w14:paraId="39332F81" w14:textId="7717F22F" w:rsidR="00EC41E1" w:rsidRPr="00D574B5" w:rsidRDefault="00EC41E1" w:rsidP="00EC41E1">
      <w:pPr>
        <w:pStyle w:val="Kop1"/>
        <w:rPr>
          <w:highlight w:val="white"/>
        </w:rPr>
      </w:pPr>
      <w:bookmarkStart w:id="2" w:name="_Toc463448793"/>
      <w:r w:rsidRPr="00D574B5">
        <w:rPr>
          <w:highlight w:val="white"/>
        </w:rPr>
        <w:t>Basic machine description</w:t>
      </w:r>
      <w:bookmarkEnd w:id="2"/>
    </w:p>
    <w:p w14:paraId="00C90639" w14:textId="271C969A" w:rsidR="00EC41E1" w:rsidRPr="00D574B5" w:rsidRDefault="00EC41E1" w:rsidP="00EC41E1">
      <w:pPr>
        <w:pStyle w:val="Kop2"/>
        <w:rPr>
          <w:highlight w:val="white"/>
        </w:rPr>
      </w:pPr>
      <w:bookmarkStart w:id="3" w:name="_Toc463448794"/>
      <w:r w:rsidRPr="00D574B5">
        <w:rPr>
          <w:highlight w:val="white"/>
        </w:rPr>
        <w:t>Intended use</w:t>
      </w:r>
      <w:bookmarkEnd w:id="3"/>
    </w:p>
    <w:p w14:paraId="108AA2F9" w14:textId="77777777" w:rsidR="00664FA1" w:rsidRDefault="006A426F" w:rsidP="003F17D8">
      <w:pPr>
        <w:jc w:val="both"/>
        <w:rPr>
          <w:highlight w:val="white"/>
        </w:rPr>
      </w:pPr>
      <w:r>
        <w:rPr>
          <w:highlight w:val="white"/>
        </w:rPr>
        <w:t>The ABB IRB 140</w:t>
      </w:r>
      <w:r w:rsidR="006001A6" w:rsidRPr="00D574B5">
        <w:rPr>
          <w:highlight w:val="white"/>
        </w:rPr>
        <w:t xml:space="preserve"> robot</w:t>
      </w:r>
      <w:r w:rsidR="00455E2C" w:rsidRPr="00D574B5">
        <w:rPr>
          <w:highlight w:val="white"/>
        </w:rPr>
        <w:t xml:space="preserve">, </w:t>
      </w:r>
      <w:r w:rsidR="00455E2C" w:rsidRPr="00D574B5">
        <w:rPr>
          <w:highlight w:val="white"/>
        </w:rPr>
        <w:fldChar w:fldCharType="begin"/>
      </w:r>
      <w:r w:rsidR="00455E2C" w:rsidRPr="00D574B5">
        <w:rPr>
          <w:highlight w:val="white"/>
        </w:rPr>
        <w:instrText xml:space="preserve"> REF _Ref462216570 \h </w:instrText>
      </w:r>
      <w:r w:rsidR="00050D00" w:rsidRPr="00D574B5">
        <w:rPr>
          <w:highlight w:val="white"/>
        </w:rPr>
        <w:instrText xml:space="preserve"> \* MERGEFORMAT </w:instrText>
      </w:r>
      <w:r w:rsidR="00455E2C" w:rsidRPr="00D574B5">
        <w:rPr>
          <w:highlight w:val="white"/>
        </w:rPr>
      </w:r>
      <w:r w:rsidR="00455E2C" w:rsidRPr="00D574B5">
        <w:rPr>
          <w:highlight w:val="white"/>
        </w:rPr>
        <w:fldChar w:fldCharType="separate"/>
      </w:r>
      <w:r w:rsidR="00DC3811" w:rsidRPr="00D574B5">
        <w:t xml:space="preserve">Figure </w:t>
      </w:r>
      <w:r w:rsidR="00DC3811" w:rsidRPr="00D574B5">
        <w:rPr>
          <w:noProof/>
        </w:rPr>
        <w:t>2</w:t>
      </w:r>
      <w:r w:rsidR="00455E2C" w:rsidRPr="00D574B5">
        <w:rPr>
          <w:highlight w:val="white"/>
        </w:rPr>
        <w:fldChar w:fldCharType="end"/>
      </w:r>
      <w:r w:rsidR="00455E2C" w:rsidRPr="00D574B5">
        <w:rPr>
          <w:highlight w:val="white"/>
        </w:rPr>
        <w:t>,</w:t>
      </w:r>
      <w:r w:rsidR="00A965AD" w:rsidRPr="00D574B5">
        <w:rPr>
          <w:highlight w:val="white"/>
        </w:rPr>
        <w:t xml:space="preserve"> </w:t>
      </w:r>
      <w:r>
        <w:rPr>
          <w:highlight w:val="white"/>
        </w:rPr>
        <w:t xml:space="preserve">is </w:t>
      </w:r>
      <w:r w:rsidR="006001A6" w:rsidRPr="00D574B5">
        <w:rPr>
          <w:highlight w:val="white"/>
        </w:rPr>
        <w:t>a</w:t>
      </w:r>
      <w:r w:rsidR="00B00169">
        <w:rPr>
          <w:highlight w:val="white"/>
        </w:rPr>
        <w:t>n</w:t>
      </w:r>
      <w:r w:rsidR="006001A6" w:rsidRPr="00D574B5">
        <w:rPr>
          <w:highlight w:val="white"/>
        </w:rPr>
        <w:t xml:space="preserve"> </w:t>
      </w:r>
      <w:r>
        <w:rPr>
          <w:highlight w:val="white"/>
        </w:rPr>
        <w:t xml:space="preserve">industrial </w:t>
      </w:r>
      <w:r w:rsidR="006001A6" w:rsidRPr="00D574B5">
        <w:rPr>
          <w:highlight w:val="white"/>
        </w:rPr>
        <w:t>robot</w:t>
      </w:r>
      <w:r w:rsidR="00B00169">
        <w:rPr>
          <w:highlight w:val="white"/>
        </w:rPr>
        <w:t xml:space="preserve">. </w:t>
      </w:r>
      <w:r w:rsidR="00664FA1">
        <w:rPr>
          <w:highlight w:val="white"/>
        </w:rPr>
        <w:t>Without an additional safety system, the workspace of the ABB IRB 140 needs to be isolated from humans.</w:t>
      </w:r>
    </w:p>
    <w:p w14:paraId="0ECA4786" w14:textId="0A2F474C" w:rsidR="006001A6" w:rsidRPr="00D574B5" w:rsidRDefault="00B00169" w:rsidP="003F17D8">
      <w:pPr>
        <w:jc w:val="both"/>
        <w:rPr>
          <w:highlight w:val="white"/>
        </w:rPr>
      </w:pPr>
      <w:r>
        <w:rPr>
          <w:highlight w:val="white"/>
        </w:rPr>
        <w:t xml:space="preserve">The main task of this </w:t>
      </w:r>
      <w:r w:rsidR="006001A6" w:rsidRPr="00D574B5">
        <w:rPr>
          <w:highlight w:val="white"/>
        </w:rPr>
        <w:t>robot is to tighten nuts an</w:t>
      </w:r>
      <w:r>
        <w:rPr>
          <w:highlight w:val="white"/>
        </w:rPr>
        <w:t>d bolts on an auger</w:t>
      </w:r>
      <w:r w:rsidR="00664FA1">
        <w:rPr>
          <w:highlight w:val="white"/>
        </w:rPr>
        <w:t xml:space="preserve"> (Figure 3) </w:t>
      </w:r>
      <w:r w:rsidR="001C0919">
        <w:t>in a shared environment with humans</w:t>
      </w:r>
      <w:r w:rsidR="006001A6" w:rsidRPr="00D574B5">
        <w:rPr>
          <w:highlight w:val="white"/>
        </w:rPr>
        <w:t>.</w:t>
      </w:r>
      <w:r w:rsidR="00A42EDA">
        <w:rPr>
          <w:highlight w:val="white"/>
        </w:rPr>
        <w:t xml:space="preserve"> The ABB IRB 140 is in this case mounted on a </w:t>
      </w:r>
      <w:r w:rsidR="00A42EDA" w:rsidRPr="00A42EDA">
        <w:t>stationary</w:t>
      </w:r>
      <w:r>
        <w:t xml:space="preserve"> frame</w:t>
      </w:r>
      <w:r w:rsidR="002B1058">
        <w:t xml:space="preserve">. </w:t>
      </w:r>
      <w:r w:rsidR="00664FA1">
        <w:t>This robot operates in an</w:t>
      </w:r>
      <w:r w:rsidR="001D375A">
        <w:t xml:space="preserve"> industrial workspace</w:t>
      </w:r>
      <w:r w:rsidR="00664FA1">
        <w:t>, where diverse tools and objects may enter its workspace</w:t>
      </w:r>
      <w:r w:rsidR="001D375A">
        <w:t>.</w:t>
      </w:r>
      <w:r w:rsidR="00664FA1">
        <w:t xml:space="preserve"> The length of a workpiece (on which an auger needs to be attached) may vary between 60 cm and 600 cmwith a mass varying between </w:t>
      </w:r>
      <w:r w:rsidR="00EF3862">
        <w:t>100</w:t>
      </w:r>
      <w:r w:rsidR="00664FA1">
        <w:t xml:space="preserve"> kg</w:t>
      </w:r>
      <w:r w:rsidR="00EF3862">
        <w:t xml:space="preserve"> </w:t>
      </w:r>
      <w:r w:rsidR="00664FA1">
        <w:t>and</w:t>
      </w:r>
      <w:r w:rsidR="00EF3862">
        <w:t xml:space="preserve"> 3000 kg</w:t>
      </w:r>
      <w:r w:rsidR="001D375A">
        <w:t>.</w:t>
      </w:r>
    </w:p>
    <w:p w14:paraId="464E93E2" w14:textId="328FC37E" w:rsidR="00A42EDA" w:rsidRDefault="0028397A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highlight w:val="white"/>
        </w:rPr>
      </w:pPr>
      <w:bookmarkStart w:id="4" w:name="_Toc463448795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4B7CA8" wp14:editId="7AFA2899">
                <wp:simplePos x="0" y="0"/>
                <wp:positionH relativeFrom="column">
                  <wp:posOffset>2903855</wp:posOffset>
                </wp:positionH>
                <wp:positionV relativeFrom="paragraph">
                  <wp:posOffset>2995930</wp:posOffset>
                </wp:positionV>
                <wp:extent cx="20142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" name="Tekstva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4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3836F2" w14:textId="486AD30D" w:rsidR="006F5253" w:rsidRPr="00F46A86" w:rsidRDefault="006F5253" w:rsidP="0028397A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r>
                              <w:t>Figure 3 Auger with nuts and bo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4B7CA8" id="_x0000_t202" coordsize="21600,21600" o:spt="202" path="m,l,21600r21600,l21600,xe">
                <v:stroke joinstyle="miter"/>
                <v:path gradientshapeok="t" o:connecttype="rect"/>
              </v:shapetype>
              <v:shape id="Tekstvak 14" o:spid="_x0000_s1026" type="#_x0000_t202" style="position:absolute;margin-left:228.65pt;margin-top:235.9pt;width:158.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" stroked="f">
                <v:textbox style="mso-fit-shape-to-text:t" inset="0,0,0,0">
                  <w:txbxContent>
                    <w:p w14:paraId="233836F2" w14:textId="486AD30D" w:rsidR="006F5253" w:rsidRPr="00F46A86" w:rsidRDefault="006F5253" w:rsidP="0028397A">
                      <w:pPr>
                        <w:pStyle w:val="Bijschrift"/>
                        <w:rPr>
                          <w:noProof/>
                        </w:rPr>
                      </w:pPr>
                      <w:r>
                        <w:t>Figure 3 Auger with nuts and bolt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B1058">
        <w:rPr>
          <w:noProof/>
        </w:rPr>
        <w:drawing>
          <wp:anchor distT="0" distB="0" distL="114300" distR="114300" simplePos="0" relativeHeight="251661312" behindDoc="1" locked="0" layoutInCell="1" allowOverlap="1" wp14:anchorId="6482CBF9" wp14:editId="03261B0B">
            <wp:simplePos x="0" y="0"/>
            <wp:positionH relativeFrom="column">
              <wp:posOffset>2567940</wp:posOffset>
            </wp:positionH>
            <wp:positionV relativeFrom="paragraph">
              <wp:posOffset>588645</wp:posOffset>
            </wp:positionV>
            <wp:extent cx="2686050" cy="2014220"/>
            <wp:effectExtent l="0" t="6985" r="0" b="0"/>
            <wp:wrapTight wrapText="bothSides">
              <wp:wrapPolygon edited="0">
                <wp:start x="-56" y="21525"/>
                <wp:lineTo x="21391" y="21525"/>
                <wp:lineTo x="21391" y="279"/>
                <wp:lineTo x="-56" y="279"/>
                <wp:lineTo x="-56" y="21525"/>
              </wp:wrapPolygon>
            </wp:wrapTight>
            <wp:docPr id="13" name="Afbeelding 13" descr="C:\Users\Michiel\Dropbox\Gedeelde mappen\PRJ7_2\Documentatie\Bedrijvencontact\van Beek\foto's van Beek Guido\20161026_1109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chiel\Dropbox\Gedeelde mappen\PRJ7_2\Documentatie\Bedrijvencontact\van Beek\foto's van Beek Guido\20161026_11094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686050" cy="201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EDA">
        <w:rPr>
          <w:noProof/>
        </w:rPr>
        <w:drawing>
          <wp:anchor distT="0" distB="0" distL="114300" distR="114300" simplePos="0" relativeHeight="251660288" behindDoc="1" locked="0" layoutInCell="1" allowOverlap="1" wp14:anchorId="08EED414" wp14:editId="6143320B">
            <wp:simplePos x="0" y="0"/>
            <wp:positionH relativeFrom="column">
              <wp:posOffset>0</wp:posOffset>
            </wp:positionH>
            <wp:positionV relativeFrom="paragraph">
              <wp:posOffset>254635</wp:posOffset>
            </wp:positionV>
            <wp:extent cx="1847850" cy="2682875"/>
            <wp:effectExtent l="0" t="0" r="0" b="3175"/>
            <wp:wrapTight wrapText="bothSides">
              <wp:wrapPolygon edited="0">
                <wp:start x="0" y="0"/>
                <wp:lineTo x="0" y="21472"/>
                <wp:lineTo x="21377" y="21472"/>
                <wp:lineTo x="21377" y="0"/>
                <wp:lineTo x="0" y="0"/>
              </wp:wrapPolygon>
            </wp:wrapTight>
            <wp:docPr id="12" name="Afbeelding 12" descr="Afbeeldingsresultaat voor abb irb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fbeeldingsresultaat voor abb irb 14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68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2EDA" w:rsidRPr="00D574B5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AA7B53F" wp14:editId="52041F00">
                <wp:simplePos x="0" y="0"/>
                <wp:positionH relativeFrom="column">
                  <wp:posOffset>-109220</wp:posOffset>
                </wp:positionH>
                <wp:positionV relativeFrom="paragraph">
                  <wp:posOffset>2987675</wp:posOffset>
                </wp:positionV>
                <wp:extent cx="2376805" cy="635"/>
                <wp:effectExtent l="0" t="0" r="4445" b="0"/>
                <wp:wrapTight wrapText="bothSides">
                  <wp:wrapPolygon edited="0">
                    <wp:start x="0" y="0"/>
                    <wp:lineTo x="0" y="20282"/>
                    <wp:lineTo x="21467" y="20282"/>
                    <wp:lineTo x="21467" y="0"/>
                    <wp:lineTo x="0" y="0"/>
                  </wp:wrapPolygon>
                </wp:wrapTight>
                <wp:docPr id="3" name="Tekstva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6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AC4D24" w14:textId="7DB0F7A4" w:rsidR="006F5253" w:rsidRPr="002F628E" w:rsidRDefault="006F5253" w:rsidP="00455E2C">
                            <w:pPr>
                              <w:pStyle w:val="Bijschrift"/>
                              <w:rPr>
                                <w:noProof/>
                              </w:rPr>
                            </w:pPr>
                            <w:bookmarkStart w:id="5" w:name="_Ref462216570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bookmarkEnd w:id="5"/>
                            <w:r>
                              <w:t xml:space="preserve"> ABB IRB 140 robot. </w:t>
                            </w:r>
                            <w:r w:rsidRPr="00AD6657">
                              <w:t>No end-effector is attach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A7B53F" id="Tekstvak 3" o:spid="_x0000_s1027" type="#_x0000_t202" style="position:absolute;margin-left:-8.6pt;margin-top:235.25pt;width:187.15pt;height:.0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" stroked="f">
                <v:textbox style="mso-fit-shape-to-text:t" inset="0,0,0,0">
                  <w:txbxContent>
                    <w:p w14:paraId="1FAC4D24" w14:textId="7DB0F7A4" w:rsidR="006F5253" w:rsidRPr="002F628E" w:rsidRDefault="006F5253" w:rsidP="00455E2C">
                      <w:pPr>
                        <w:pStyle w:val="Bijschrift"/>
                        <w:rPr>
                          <w:noProof/>
                        </w:rPr>
                      </w:pPr>
                      <w:bookmarkStart w:id="6" w:name="_Ref462216570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bookmarkEnd w:id="6"/>
                      <w:r>
                        <w:t xml:space="preserve"> ABB IRB 140 robot. </w:t>
                      </w:r>
                      <w:r w:rsidRPr="00AD6657">
                        <w:t>No end-effector is attach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42EDA">
        <w:rPr>
          <w:highlight w:val="white"/>
        </w:rPr>
        <w:br w:type="page"/>
      </w:r>
    </w:p>
    <w:p w14:paraId="199332D7" w14:textId="27A37F12" w:rsidR="00EC41E1" w:rsidRPr="00D574B5" w:rsidRDefault="00EC41E1" w:rsidP="00EC41E1">
      <w:pPr>
        <w:pStyle w:val="Kop2"/>
        <w:rPr>
          <w:highlight w:val="white"/>
        </w:rPr>
      </w:pPr>
      <w:r w:rsidRPr="00D574B5">
        <w:rPr>
          <w:highlight w:val="white"/>
        </w:rPr>
        <w:lastRenderedPageBreak/>
        <w:t>Machine components</w:t>
      </w:r>
      <w:bookmarkEnd w:id="4"/>
    </w:p>
    <w:p w14:paraId="0CC67F11" w14:textId="1248412F" w:rsidR="00A41AC1" w:rsidRPr="00D574B5" w:rsidRDefault="00445572" w:rsidP="00050D00">
      <w:pPr>
        <w:rPr>
          <w:highlight w:val="white"/>
        </w:rPr>
      </w:pPr>
      <w:r w:rsidRPr="00D574B5">
        <w:rPr>
          <w:highlight w:val="white"/>
        </w:rPr>
        <w:t xml:space="preserve">The </w:t>
      </w:r>
      <w:r w:rsidR="006A426F">
        <w:rPr>
          <w:highlight w:val="white"/>
        </w:rPr>
        <w:t>ABB IRB 140</w:t>
      </w:r>
      <w:r w:rsidRPr="00D574B5">
        <w:rPr>
          <w:highlight w:val="white"/>
        </w:rPr>
        <w:t xml:space="preserve"> consists of a base with two links and an end-effector. The end-effector can be taken off the robot and switched with an</w:t>
      </w:r>
      <w:r w:rsidR="00664FA1">
        <w:rPr>
          <w:highlight w:val="white"/>
        </w:rPr>
        <w:t>other</w:t>
      </w:r>
      <w:r w:rsidRPr="00D574B5">
        <w:rPr>
          <w:highlight w:val="white"/>
        </w:rPr>
        <w:t xml:space="preserve"> end-</w:t>
      </w:r>
      <w:r w:rsidR="00664FA1">
        <w:rPr>
          <w:highlight w:val="white"/>
        </w:rPr>
        <w:t>effector for a specific task.</w:t>
      </w:r>
    </w:p>
    <w:p w14:paraId="3977BE7A" w14:textId="23ACE1F3" w:rsidR="00EC41E1" w:rsidRPr="00D574B5" w:rsidRDefault="00EC41E1" w:rsidP="00EC41E1">
      <w:pPr>
        <w:pStyle w:val="Kop1"/>
        <w:rPr>
          <w:highlight w:val="white"/>
        </w:rPr>
      </w:pPr>
      <w:bookmarkStart w:id="7" w:name="_Toc463448796"/>
      <w:r w:rsidRPr="00D574B5">
        <w:rPr>
          <w:highlight w:val="white"/>
        </w:rPr>
        <w:t>Machine specifications</w:t>
      </w:r>
      <w:bookmarkEnd w:id="7"/>
    </w:p>
    <w:tbl>
      <w:tblPr>
        <w:tblW w:w="96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2"/>
        <w:gridCol w:w="7078"/>
      </w:tblGrid>
      <w:tr w:rsidR="00EF06BE" w:rsidRPr="00D574B5" w14:paraId="23FDDA20" w14:textId="77777777" w:rsidTr="00050D00">
        <w:trPr>
          <w:trHeight w:val="367"/>
        </w:trPr>
        <w:tc>
          <w:tcPr>
            <w:tcW w:w="96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8DB4E2"/>
            <w:noWrap/>
            <w:hideMark/>
          </w:tcPr>
          <w:p w14:paraId="725AE486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Machine Limits</w:t>
            </w:r>
          </w:p>
        </w:tc>
      </w:tr>
      <w:tr w:rsidR="00EF06BE" w:rsidRPr="00D574B5" w14:paraId="689FA011" w14:textId="77777777" w:rsidTr="00050D00">
        <w:trPr>
          <w:trHeight w:val="295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A5B140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achine Name/Type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5B8DC3DB" w14:textId="6CDE95AF" w:rsidR="00EF06BE" w:rsidRPr="00D574B5" w:rsidRDefault="006A426F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ABB IRB 140</w:t>
            </w:r>
          </w:p>
        </w:tc>
      </w:tr>
      <w:tr w:rsidR="00EF06BE" w:rsidRPr="00D574B5" w14:paraId="5B4887E3" w14:textId="77777777" w:rsidTr="006A426F">
        <w:trPr>
          <w:trHeight w:val="29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CCA183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ntended Environment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1B5D09AA" w14:textId="5A1D5CDC" w:rsidR="00EF06BE" w:rsidRPr="00D574B5" w:rsidRDefault="006A426F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Indoors industrial</w:t>
            </w:r>
          </w:p>
        </w:tc>
      </w:tr>
      <w:tr w:rsidR="00EF06BE" w:rsidRPr="00D574B5" w14:paraId="3107915E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4471B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ntended Use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72B8A7BA" w14:textId="7B635065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ghten nuts and bolts</w:t>
            </w:r>
            <w:r w:rsidR="006F5253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in a workspace which is shared with humans</w:t>
            </w:r>
          </w:p>
        </w:tc>
      </w:tr>
      <w:tr w:rsidR="001D375A" w:rsidRPr="00D574B5" w14:paraId="2603B5AD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47A3CE" w14:textId="00A509E3" w:rsidR="001D375A" w:rsidRPr="00D574B5" w:rsidRDefault="006F5253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obot mass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0363C831" w14:textId="600DB99A" w:rsidR="001D375A" w:rsidRDefault="001D375A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98 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[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kg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]</w:t>
            </w:r>
          </w:p>
        </w:tc>
      </w:tr>
      <w:tr w:rsidR="001D375A" w:rsidRPr="00D574B5" w14:paraId="3DCBB5D6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BB43CB" w14:textId="795E3A8C" w:rsidR="001D375A" w:rsidRPr="00D574B5" w:rsidRDefault="001D375A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obot payload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5E249DEF" w14:textId="11845E53" w:rsidR="001D375A" w:rsidRDefault="001D375A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6 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[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kg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]</w:t>
            </w:r>
          </w:p>
        </w:tc>
      </w:tr>
      <w:tr w:rsidR="001D375A" w:rsidRPr="00D574B5" w14:paraId="77E7987C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FD2E37" w14:textId="5F3A6136" w:rsidR="001D375A" w:rsidRPr="00D574B5" w:rsidRDefault="001D375A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Max speed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</w:tcPr>
          <w:p w14:paraId="6BE2D3E3" w14:textId="04FDD8E3" w:rsidR="001D375A" w:rsidRDefault="001D375A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2.5 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[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m/s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]</w:t>
            </w:r>
          </w:p>
        </w:tc>
      </w:tr>
      <w:tr w:rsidR="00EF06BE" w:rsidRPr="00D574B5" w14:paraId="0EB6C615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A89D05" w14:textId="7D12E60F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Machine </w:t>
            </w:r>
            <w:r w:rsidR="00050D00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imensions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D9CAD72" w14:textId="1EF0EB58" w:rsidR="00EF06BE" w:rsidRPr="00D574B5" w:rsidRDefault="007F5B4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adius of 81</w:t>
            </w:r>
            <w:r w:rsidR="00EF06BE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</w:t>
            </w:r>
            <w:r w:rsidR="00050D00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[</w:t>
            </w:r>
            <w:r w:rsidR="00EF06BE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m</w:t>
            </w:r>
            <w:r w:rsidR="00050D00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]</w:t>
            </w:r>
          </w:p>
        </w:tc>
      </w:tr>
      <w:tr w:rsidR="00EF06BE" w:rsidRPr="00D574B5" w14:paraId="261FD6FE" w14:textId="77777777" w:rsidTr="00050D00">
        <w:trPr>
          <w:trHeight w:val="350"/>
        </w:trPr>
        <w:tc>
          <w:tcPr>
            <w:tcW w:w="254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9DB0A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achine Environment</w:t>
            </w:r>
          </w:p>
        </w:tc>
        <w:tc>
          <w:tcPr>
            <w:tcW w:w="70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4B4C615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Indoors, dry, clean, non-explosive, non-flammable </w:t>
            </w:r>
          </w:p>
        </w:tc>
      </w:tr>
    </w:tbl>
    <w:p w14:paraId="345A2C9F" w14:textId="77777777" w:rsidR="00EC41E1" w:rsidRPr="00D574B5" w:rsidRDefault="00EC41E1" w:rsidP="00EC41E1">
      <w:pPr>
        <w:rPr>
          <w:highlight w:val="white"/>
        </w:rPr>
      </w:pPr>
    </w:p>
    <w:tbl>
      <w:tblPr>
        <w:tblW w:w="96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60"/>
        <w:gridCol w:w="5660"/>
      </w:tblGrid>
      <w:tr w:rsidR="00EF06BE" w:rsidRPr="00D574B5" w14:paraId="4667DBBF" w14:textId="77777777" w:rsidTr="00050D00">
        <w:trPr>
          <w:trHeight w:val="367"/>
        </w:trPr>
        <w:tc>
          <w:tcPr>
            <w:tcW w:w="96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8DB4E2"/>
            <w:noWrap/>
            <w:hideMark/>
          </w:tcPr>
          <w:p w14:paraId="0E21EC03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perational and Maintenance Information</w:t>
            </w:r>
          </w:p>
        </w:tc>
      </w:tr>
      <w:tr w:rsidR="00EF06BE" w:rsidRPr="00D574B5" w14:paraId="7BD1D9AB" w14:textId="77777777" w:rsidTr="00050D00">
        <w:trPr>
          <w:trHeight w:val="350"/>
        </w:trPr>
        <w:tc>
          <w:tcPr>
            <w:tcW w:w="9620" w:type="dxa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1966121E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perational Information</w:t>
            </w:r>
          </w:p>
        </w:tc>
      </w:tr>
      <w:tr w:rsidR="00EF06BE" w:rsidRPr="00D574B5" w14:paraId="692248A0" w14:textId="77777777" w:rsidTr="00050D00">
        <w:trPr>
          <w:trHeight w:val="350"/>
        </w:trPr>
        <w:tc>
          <w:tcPr>
            <w:tcW w:w="396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3C986DFB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. of Operators</w:t>
            </w:r>
          </w:p>
        </w:tc>
        <w:tc>
          <w:tcPr>
            <w:tcW w:w="56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hideMark/>
          </w:tcPr>
          <w:p w14:paraId="3EC00F93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</w:tr>
      <w:tr w:rsidR="00EF06BE" w:rsidRPr="00D574B5" w14:paraId="059A5A81" w14:textId="77777777" w:rsidTr="00050D00">
        <w:trPr>
          <w:trHeight w:val="340"/>
        </w:trPr>
        <w:tc>
          <w:tcPr>
            <w:tcW w:w="96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6349143D" w14:textId="1191BEB4" w:rsidR="00EF06BE" w:rsidRPr="00D574B5" w:rsidRDefault="00050D00" w:rsidP="00EF06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Maintenance</w:t>
            </w:r>
            <w:r w:rsidR="00EF06BE"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 xml:space="preserve"> Operation</w:t>
            </w:r>
          </w:p>
        </w:tc>
      </w:tr>
      <w:tr w:rsidR="00EF06BE" w:rsidRPr="00D574B5" w14:paraId="123AF7E8" w14:textId="77777777" w:rsidTr="00050D00">
        <w:trPr>
          <w:trHeight w:val="340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EC163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aintained by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389DA11F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Operator, Maintenance Technician</w:t>
            </w:r>
          </w:p>
        </w:tc>
      </w:tr>
      <w:tr w:rsidR="00EF06BE" w:rsidRPr="00D574B5" w14:paraId="0F04ECD5" w14:textId="77777777" w:rsidTr="00050D00">
        <w:trPr>
          <w:trHeight w:val="350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454A5B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aintenance Frequency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C42856A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eekly</w:t>
            </w:r>
          </w:p>
        </w:tc>
      </w:tr>
      <w:tr w:rsidR="00EF06BE" w:rsidRPr="00D574B5" w14:paraId="28AF0E57" w14:textId="77777777" w:rsidTr="00050D00">
        <w:trPr>
          <w:trHeight w:val="350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FE5922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leaning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1AAE3835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Operator</w:t>
            </w:r>
          </w:p>
        </w:tc>
      </w:tr>
      <w:tr w:rsidR="00EF06BE" w:rsidRPr="00D574B5" w14:paraId="7038E2E6" w14:textId="77777777" w:rsidTr="00050D00">
        <w:trPr>
          <w:trHeight w:val="350"/>
        </w:trPr>
        <w:tc>
          <w:tcPr>
            <w:tcW w:w="3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5E536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Jamming repair</w:t>
            </w:r>
          </w:p>
        </w:tc>
        <w:tc>
          <w:tcPr>
            <w:tcW w:w="56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68F73F00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Operator</w:t>
            </w:r>
          </w:p>
        </w:tc>
      </w:tr>
    </w:tbl>
    <w:p w14:paraId="2E878D11" w14:textId="77777777" w:rsidR="00EF06BE" w:rsidRPr="00D574B5" w:rsidRDefault="00EF06BE" w:rsidP="00EC41E1">
      <w:pPr>
        <w:rPr>
          <w:highlight w:val="white"/>
        </w:rPr>
      </w:pPr>
    </w:p>
    <w:tbl>
      <w:tblPr>
        <w:tblW w:w="96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5"/>
        <w:gridCol w:w="6265"/>
      </w:tblGrid>
      <w:tr w:rsidR="00EF06BE" w:rsidRPr="00D574B5" w14:paraId="6D4ED907" w14:textId="77777777" w:rsidTr="006714CF">
        <w:trPr>
          <w:trHeight w:val="340"/>
        </w:trPr>
        <w:tc>
          <w:tcPr>
            <w:tcW w:w="96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8DB4E2"/>
            <w:noWrap/>
            <w:hideMark/>
          </w:tcPr>
          <w:p w14:paraId="4E88B32E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wer source</w:t>
            </w:r>
          </w:p>
        </w:tc>
      </w:tr>
      <w:tr w:rsidR="00EF06BE" w:rsidRPr="00D574B5" w14:paraId="4BC5B413" w14:textId="77777777" w:rsidTr="00050D00">
        <w:trPr>
          <w:trHeight w:val="340"/>
        </w:trPr>
        <w:tc>
          <w:tcPr>
            <w:tcW w:w="335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8E246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ain Feed, Elec. Supply:</w:t>
            </w:r>
          </w:p>
        </w:tc>
        <w:tc>
          <w:tcPr>
            <w:tcW w:w="62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hideMark/>
          </w:tcPr>
          <w:p w14:paraId="753D4D26" w14:textId="263CC6C2" w:rsidR="00EF06BE" w:rsidRPr="00D574B5" w:rsidRDefault="007F5B4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7F5B4E">
              <w:rPr>
                <w:rFonts w:ascii="Calibri" w:eastAsia="Times New Roman" w:hAnsi="Calibri" w:cs="Calibri"/>
                <w:color w:val="000000"/>
                <w:lang w:eastAsia="nl-NL"/>
              </w:rPr>
              <w:t>200–600 V, 50/60 Hz</w:t>
            </w:r>
          </w:p>
        </w:tc>
      </w:tr>
      <w:tr w:rsidR="00EF06BE" w:rsidRPr="00D574B5" w14:paraId="585B0B2C" w14:textId="77777777" w:rsidTr="00050D00">
        <w:trPr>
          <w:trHeight w:val="350"/>
        </w:trPr>
        <w:tc>
          <w:tcPr>
            <w:tcW w:w="335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A0DBF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neumatic Supply</w:t>
            </w:r>
          </w:p>
        </w:tc>
        <w:tc>
          <w:tcPr>
            <w:tcW w:w="626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030E5838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t Applicable</w:t>
            </w:r>
          </w:p>
        </w:tc>
      </w:tr>
      <w:tr w:rsidR="00EF06BE" w:rsidRPr="00D574B5" w14:paraId="4D5DA66D" w14:textId="77777777" w:rsidTr="00050D00">
        <w:trPr>
          <w:trHeight w:val="350"/>
        </w:trPr>
        <w:tc>
          <w:tcPr>
            <w:tcW w:w="335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C884FB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ydraulic Supply</w:t>
            </w:r>
          </w:p>
        </w:tc>
        <w:tc>
          <w:tcPr>
            <w:tcW w:w="62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22A2748A" w14:textId="77777777" w:rsidR="00EF06BE" w:rsidRPr="00D574B5" w:rsidRDefault="00EF06BE" w:rsidP="00EF06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t Applicable</w:t>
            </w:r>
          </w:p>
        </w:tc>
      </w:tr>
    </w:tbl>
    <w:p w14:paraId="7D3A12CE" w14:textId="222BE4CD" w:rsidR="00EC41E1" w:rsidRPr="00D574B5" w:rsidRDefault="00EC41E1" w:rsidP="00EC41E1">
      <w:pPr>
        <w:pStyle w:val="Kop1"/>
        <w:rPr>
          <w:highlight w:val="white"/>
        </w:rPr>
      </w:pPr>
      <w:bookmarkStart w:id="8" w:name="_Toc463448797"/>
      <w:r w:rsidRPr="00D574B5">
        <w:rPr>
          <w:highlight w:val="white"/>
        </w:rPr>
        <w:t>Hazards</w:t>
      </w:r>
      <w:bookmarkEnd w:id="8"/>
    </w:p>
    <w:p w14:paraId="4F8632EB" w14:textId="469B0FCF" w:rsidR="000A6359" w:rsidRPr="00D574B5" w:rsidRDefault="000A6359" w:rsidP="000A6359">
      <w:pPr>
        <w:pStyle w:val="Kop2"/>
        <w:rPr>
          <w:rFonts w:eastAsia="Arial"/>
          <w:highlight w:val="white"/>
        </w:rPr>
      </w:pPr>
      <w:bookmarkStart w:id="9" w:name="_Ref463443331"/>
      <w:bookmarkStart w:id="10" w:name="_Toc463448798"/>
      <w:r w:rsidRPr="00D574B5">
        <w:rPr>
          <w:rFonts w:eastAsia="Arial"/>
          <w:highlight w:val="white"/>
        </w:rPr>
        <w:t>Hazard identification</w:t>
      </w:r>
      <w:bookmarkEnd w:id="9"/>
      <w:bookmarkEnd w:id="10"/>
    </w:p>
    <w:p w14:paraId="296A4E46" w14:textId="77777777" w:rsidR="007C7C95" w:rsidRPr="00D574B5" w:rsidRDefault="007C7C95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Hazards are determined by considering the following sources:</w:t>
      </w:r>
    </w:p>
    <w:p w14:paraId="0A08AD8E" w14:textId="2CB30DC0" w:rsidR="007C7C95" w:rsidRPr="00D574B5" w:rsidRDefault="007C7C95" w:rsidP="007C7C95">
      <w:pPr>
        <w:pStyle w:val="Lijstalinea"/>
        <w:numPr>
          <w:ilvl w:val="0"/>
          <w:numId w:val="1"/>
        </w:num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Annex I of ISO 10218-1</w:t>
      </w:r>
    </w:p>
    <w:p w14:paraId="05CBAEED" w14:textId="62FBA905" w:rsidR="007C7C95" w:rsidRPr="00D574B5" w:rsidRDefault="007C7C95" w:rsidP="007C7C95">
      <w:pPr>
        <w:pStyle w:val="Lijstalinea"/>
        <w:numPr>
          <w:ilvl w:val="0"/>
          <w:numId w:val="1"/>
        </w:num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Annex I of ISO 10218-2</w:t>
      </w:r>
    </w:p>
    <w:p w14:paraId="70339443" w14:textId="6B9010A3" w:rsidR="007C7C95" w:rsidRPr="00D574B5" w:rsidRDefault="007C7C95" w:rsidP="007C7C95">
      <w:pPr>
        <w:pStyle w:val="Lijstalinea"/>
        <w:numPr>
          <w:ilvl w:val="0"/>
          <w:numId w:val="1"/>
        </w:num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ISO TS 15066</w:t>
      </w:r>
    </w:p>
    <w:p w14:paraId="28EBDA33" w14:textId="5C56B765" w:rsidR="00246410" w:rsidRPr="00D574B5" w:rsidRDefault="007C7C95" w:rsidP="007C7C95">
      <w:pPr>
        <w:pStyle w:val="Lijstalinea"/>
        <w:numPr>
          <w:ilvl w:val="0"/>
          <w:numId w:val="1"/>
        </w:num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Reasonable foreseeable misuse</w:t>
      </w:r>
    </w:p>
    <w:p w14:paraId="10DB25AB" w14:textId="4240CCB0" w:rsidR="007C7C95" w:rsidRPr="00D574B5" w:rsidRDefault="007C7C95" w:rsidP="007C7C95">
      <w:pPr>
        <w:pStyle w:val="Lijstalinea"/>
        <w:numPr>
          <w:ilvl w:val="0"/>
          <w:numId w:val="1"/>
        </w:num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Common sense</w:t>
      </w:r>
    </w:p>
    <w:p w14:paraId="2C6061A3" w14:textId="77777777" w:rsidR="00BD46B5" w:rsidRPr="00D574B5" w:rsidRDefault="00BD46B5" w:rsidP="00BD46B5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17999C15" w14:textId="0BB331F1" w:rsidR="00BD46B5" w:rsidRPr="00D574B5" w:rsidRDefault="00BD46B5" w:rsidP="00BD46B5">
      <w:pPr>
        <w:spacing w:after="0"/>
      </w:pPr>
      <w:r w:rsidRPr="00D574B5">
        <w:lastRenderedPageBreak/>
        <w:t xml:space="preserve">In the selection of the hazards, the additional hazards from application-specific components, such as end-effector, payload, fixtures, working environment, </w:t>
      </w:r>
      <w:r w:rsidR="009D3783" w:rsidRPr="00D574B5">
        <w:t>etc.</w:t>
      </w:r>
      <w:r w:rsidR="00A226CF">
        <w:t xml:space="preserve"> are not considered, because </w:t>
      </w:r>
      <w:r w:rsidR="00B8790C">
        <w:t xml:space="preserve">these topics are out of scope for </w:t>
      </w:r>
      <w:r w:rsidR="00A226CF">
        <w:t>the safety system that is being</w:t>
      </w:r>
      <w:r w:rsidR="00B8790C">
        <w:t xml:space="preserve"> developed in this project.</w:t>
      </w:r>
    </w:p>
    <w:p w14:paraId="45BA4AD8" w14:textId="77777777" w:rsidR="000A6359" w:rsidRPr="00D574B5" w:rsidRDefault="000A6359" w:rsidP="000A6359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4AF96549" w14:textId="3640AA5E" w:rsidR="007C7C95" w:rsidRPr="00D574B5" w:rsidRDefault="000A6359" w:rsidP="000A6359">
      <w:pPr>
        <w:pStyle w:val="Kop2"/>
        <w:rPr>
          <w:rFonts w:ascii="Arial" w:eastAsia="Arial" w:hAnsi="Arial" w:cs="Arial"/>
          <w:sz w:val="20"/>
          <w:szCs w:val="20"/>
          <w:highlight w:val="white"/>
        </w:rPr>
      </w:pPr>
      <w:bookmarkStart w:id="11" w:name="_Toc463448799"/>
      <w:r w:rsidRPr="00D574B5">
        <w:rPr>
          <w:rFonts w:eastAsia="Arial"/>
          <w:highlight w:val="white"/>
        </w:rPr>
        <w:t>Risk classification</w:t>
      </w:r>
      <w:r w:rsidR="00CF3534" w:rsidRPr="00D574B5">
        <w:rPr>
          <w:rFonts w:eastAsia="Arial"/>
          <w:highlight w:val="white"/>
        </w:rPr>
        <w:t xml:space="preserve"> method</w:t>
      </w:r>
      <w:bookmarkEnd w:id="11"/>
    </w:p>
    <w:p w14:paraId="7B9512F6" w14:textId="4EE2810A" w:rsidR="008E5B90" w:rsidRPr="00D574B5" w:rsidRDefault="007C7C95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Two different risk </w:t>
      </w:r>
      <w:r w:rsidR="008E5B90" w:rsidRPr="00D574B5">
        <w:rPr>
          <w:rFonts w:ascii="Arial" w:eastAsia="Arial" w:hAnsi="Arial" w:cs="Arial"/>
          <w:sz w:val="20"/>
          <w:szCs w:val="20"/>
          <w:highlight w:val="white"/>
        </w:rPr>
        <w:t>analysis meth</w:t>
      </w:r>
      <w:r w:rsidR="000A6359" w:rsidRPr="00D574B5">
        <w:rPr>
          <w:rFonts w:ascii="Arial" w:eastAsia="Arial" w:hAnsi="Arial" w:cs="Arial"/>
          <w:sz w:val="20"/>
          <w:szCs w:val="20"/>
          <w:highlight w:val="white"/>
        </w:rPr>
        <w:t>ods are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 xml:space="preserve"> considered:</w:t>
      </w:r>
      <w:r w:rsidR="008E5B90" w:rsidRPr="00D574B5">
        <w:rPr>
          <w:rFonts w:ascii="Arial" w:eastAsia="Arial" w:hAnsi="Arial" w:cs="Arial"/>
          <w:sz w:val="20"/>
          <w:szCs w:val="20"/>
          <w:highlight w:val="white"/>
        </w:rPr>
        <w:t xml:space="preserve"> the Fine &amp; Kinney method and the 14-point risk graph method.</w:t>
      </w:r>
    </w:p>
    <w:p w14:paraId="6502FF25" w14:textId="77777777" w:rsidR="008E5B90" w:rsidRPr="00D574B5" w:rsidRDefault="008E5B90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3F031ADD" w14:textId="7449A43F" w:rsidR="008E5B90" w:rsidRPr="00D574B5" w:rsidRDefault="008E5B90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For this risk analysis, the Fine &amp; Kinney method was best su</w:t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t xml:space="preserve">ited according to the 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>pros and cons</w:t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t xml:space="preserve"> in </w:t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fldChar w:fldCharType="begin"/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instrText xml:space="preserve"> REF _Ref462162135 \h </w:instrText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1</w:t>
      </w:r>
      <w:r w:rsidR="006E54E0" w:rsidRPr="00D574B5">
        <w:rPr>
          <w:rFonts w:ascii="Arial" w:eastAsia="Arial" w:hAnsi="Arial" w:cs="Arial"/>
          <w:sz w:val="20"/>
          <w:szCs w:val="20"/>
          <w:highlight w:val="white"/>
        </w:rPr>
        <w:fldChar w:fldCharType="end"/>
      </w:r>
      <w:r w:rsidRPr="00D574B5">
        <w:rPr>
          <w:rFonts w:ascii="Arial" w:eastAsia="Arial" w:hAnsi="Arial" w:cs="Arial"/>
          <w:sz w:val="20"/>
          <w:szCs w:val="20"/>
          <w:highlight w:val="white"/>
        </w:rPr>
        <w:t>.</w:t>
      </w:r>
    </w:p>
    <w:p w14:paraId="1998856A" w14:textId="77777777" w:rsidR="000A6359" w:rsidRPr="00D574B5" w:rsidRDefault="000A6359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2A4DEA4A" w14:textId="440BDC1F" w:rsidR="006E54E0" w:rsidRPr="00D574B5" w:rsidRDefault="006E54E0" w:rsidP="006E54E0">
      <w:pPr>
        <w:pStyle w:val="Bijschrift"/>
        <w:keepNext/>
      </w:pPr>
      <w:bookmarkStart w:id="12" w:name="_Ref462162135"/>
      <w:r w:rsidRPr="00D574B5">
        <w:t xml:space="preserve">Table </w:t>
      </w:r>
      <w:fldSimple w:instr=" SEQ Table \* ARABIC ">
        <w:r w:rsidR="00DC3811" w:rsidRPr="00D574B5">
          <w:rPr>
            <w:noProof/>
          </w:rPr>
          <w:t>1</w:t>
        </w:r>
      </w:fldSimple>
      <w:bookmarkEnd w:id="12"/>
      <w:r w:rsidRPr="00D574B5">
        <w:t xml:space="preserve"> Methods for risk analysis'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332"/>
        <w:gridCol w:w="2331"/>
        <w:gridCol w:w="2334"/>
        <w:gridCol w:w="2333"/>
      </w:tblGrid>
      <w:tr w:rsidR="008E5B90" w:rsidRPr="00D574B5" w14:paraId="3DF564D7" w14:textId="77777777" w:rsidTr="006E54E0">
        <w:tc>
          <w:tcPr>
            <w:tcW w:w="46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C66B1F" w14:textId="432C7A45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Fine &amp; Kinney</w:t>
            </w:r>
          </w:p>
        </w:tc>
        <w:tc>
          <w:tcPr>
            <w:tcW w:w="466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3A7DB4" w14:textId="1C5B6F34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14-point risk graph</w:t>
            </w:r>
          </w:p>
        </w:tc>
      </w:tr>
      <w:tr w:rsidR="008E5B90" w:rsidRPr="00D574B5" w14:paraId="0BDC8A70" w14:textId="77777777" w:rsidTr="006E54E0">
        <w:tc>
          <w:tcPr>
            <w:tcW w:w="2332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2A6F17" w14:textId="7AC5D1F6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Pros</w:t>
            </w:r>
          </w:p>
        </w:tc>
        <w:tc>
          <w:tcPr>
            <w:tcW w:w="2331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8F476D0" w14:textId="1214D3CA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Cons</w:t>
            </w:r>
          </w:p>
        </w:tc>
        <w:tc>
          <w:tcPr>
            <w:tcW w:w="2334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57EB88A" w14:textId="440DA4F4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Pros</w:t>
            </w:r>
          </w:p>
        </w:tc>
        <w:tc>
          <w:tcPr>
            <w:tcW w:w="233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197A8211" w14:textId="5A7E03CC" w:rsidR="008E5B90" w:rsidRPr="00D574B5" w:rsidRDefault="008E5B90" w:rsidP="008E5B90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Cons</w:t>
            </w:r>
          </w:p>
        </w:tc>
      </w:tr>
      <w:tr w:rsidR="008E5B90" w:rsidRPr="00D574B5" w14:paraId="31CBC3A7" w14:textId="77777777" w:rsidTr="006E54E0">
        <w:tc>
          <w:tcPr>
            <w:tcW w:w="2332" w:type="dxa"/>
            <w:tcBorders>
              <w:left w:val="single" w:sz="12" w:space="0" w:color="auto"/>
            </w:tcBorders>
          </w:tcPr>
          <w:p w14:paraId="26B7B05F" w14:textId="6652B711" w:rsidR="008E5B90" w:rsidRPr="00D574B5" w:rsidRDefault="006F1225" w:rsidP="00441DF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Prioritizing</w:t>
            </w:r>
            <w:r w:rsidR="008E5B90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 is </w:t>
            </w:r>
            <w:r w:rsidR="00441DFE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easy</w:t>
            </w:r>
          </w:p>
        </w:tc>
        <w:tc>
          <w:tcPr>
            <w:tcW w:w="2331" w:type="dxa"/>
            <w:tcBorders>
              <w:right w:val="single" w:sz="12" w:space="0" w:color="auto"/>
            </w:tcBorders>
          </w:tcPr>
          <w:p w14:paraId="6FF60380" w14:textId="013B1A4F" w:rsidR="008E5B90" w:rsidRPr="00D574B5" w:rsidRDefault="008E5B90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Outcome varies per assessor</w:t>
            </w:r>
          </w:p>
        </w:tc>
        <w:tc>
          <w:tcPr>
            <w:tcW w:w="2334" w:type="dxa"/>
            <w:tcBorders>
              <w:left w:val="single" w:sz="12" w:space="0" w:color="auto"/>
            </w:tcBorders>
          </w:tcPr>
          <w:p w14:paraId="4BF14148" w14:textId="4BD1A80C" w:rsidR="008E5B90" w:rsidRPr="00D574B5" w:rsidRDefault="008E5B90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Unambiguous results from different assessors</w:t>
            </w:r>
          </w:p>
        </w:tc>
        <w:tc>
          <w:tcPr>
            <w:tcW w:w="2333" w:type="dxa"/>
            <w:tcBorders>
              <w:right w:val="single" w:sz="12" w:space="0" w:color="auto"/>
            </w:tcBorders>
          </w:tcPr>
          <w:p w14:paraId="016243B2" w14:textId="09C711D4" w:rsidR="008E5B90" w:rsidRPr="00D574B5" w:rsidRDefault="006F1225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Prioritizing</w:t>
            </w:r>
            <w:r w:rsidR="008E5B90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 is difficult</w:t>
            </w:r>
          </w:p>
        </w:tc>
      </w:tr>
      <w:tr w:rsidR="008E5B90" w:rsidRPr="00D574B5" w14:paraId="5C05E2C7" w14:textId="77777777" w:rsidTr="006E54E0">
        <w:tc>
          <w:tcPr>
            <w:tcW w:w="2332" w:type="dxa"/>
            <w:tcBorders>
              <w:left w:val="single" w:sz="12" w:space="0" w:color="auto"/>
              <w:bottom w:val="single" w:sz="12" w:space="0" w:color="auto"/>
            </w:tcBorders>
          </w:tcPr>
          <w:p w14:paraId="711DBC27" w14:textId="0B42FFDD" w:rsidR="008E5B90" w:rsidRPr="00D574B5" w:rsidRDefault="000A6359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Experience within the team</w:t>
            </w:r>
          </w:p>
        </w:tc>
        <w:tc>
          <w:tcPr>
            <w:tcW w:w="2331" w:type="dxa"/>
            <w:tcBorders>
              <w:bottom w:val="single" w:sz="12" w:space="0" w:color="auto"/>
              <w:right w:val="single" w:sz="12" w:space="0" w:color="auto"/>
            </w:tcBorders>
          </w:tcPr>
          <w:p w14:paraId="1CC80B62" w14:textId="77777777" w:rsidR="008E5B90" w:rsidRPr="00D574B5" w:rsidRDefault="008E5B90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  <w:tc>
          <w:tcPr>
            <w:tcW w:w="2334" w:type="dxa"/>
            <w:tcBorders>
              <w:left w:val="single" w:sz="12" w:space="0" w:color="auto"/>
              <w:bottom w:val="single" w:sz="12" w:space="0" w:color="auto"/>
            </w:tcBorders>
          </w:tcPr>
          <w:p w14:paraId="41697D5A" w14:textId="77777777" w:rsidR="008E5B90" w:rsidRPr="00D574B5" w:rsidRDefault="008E5B90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  <w:tc>
          <w:tcPr>
            <w:tcW w:w="2333" w:type="dxa"/>
            <w:tcBorders>
              <w:bottom w:val="single" w:sz="12" w:space="0" w:color="auto"/>
              <w:right w:val="single" w:sz="12" w:space="0" w:color="auto"/>
            </w:tcBorders>
          </w:tcPr>
          <w:p w14:paraId="06FABBDE" w14:textId="77777777" w:rsidR="008E5B90" w:rsidRPr="00D574B5" w:rsidRDefault="008E5B90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</w:p>
        </w:tc>
      </w:tr>
    </w:tbl>
    <w:p w14:paraId="5EC1FC48" w14:textId="77777777" w:rsidR="008E5B90" w:rsidRPr="00D574B5" w:rsidRDefault="008E5B90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622165BE" w14:textId="0538A108" w:rsidR="007C7C95" w:rsidRPr="00D574B5" w:rsidRDefault="000A6359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The downside of the Fine &amp; Kinney method is a varying outcome per assessor. This iss</w:t>
      </w:r>
      <w:r w:rsidR="000C63BE" w:rsidRPr="00D574B5">
        <w:rPr>
          <w:rFonts w:ascii="Arial" w:eastAsia="Arial" w:hAnsi="Arial" w:cs="Arial"/>
          <w:sz w:val="20"/>
          <w:szCs w:val="20"/>
          <w:highlight w:val="white"/>
        </w:rPr>
        <w:t>ue is tackled by determining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risk</w:t>
      </w:r>
      <w:r w:rsidR="000C63BE" w:rsidRPr="00D574B5">
        <w:rPr>
          <w:rFonts w:ascii="Arial" w:eastAsia="Arial" w:hAnsi="Arial" w:cs="Arial"/>
          <w:sz w:val="20"/>
          <w:szCs w:val="20"/>
          <w:highlight w:val="white"/>
        </w:rPr>
        <w:t xml:space="preserve"> values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in two groups of two team members. Inconsistent results are then discussed with all six team members. Ambiguous results can be clarified using this method.</w:t>
      </w:r>
    </w:p>
    <w:p w14:paraId="5739486F" w14:textId="77777777" w:rsidR="000A6359" w:rsidRPr="00D574B5" w:rsidRDefault="000A6359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5EAF75C2" w14:textId="352B66E8" w:rsidR="000C63BE" w:rsidRPr="00D574B5" w:rsidRDefault="007C7C95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All hazards are ranked at different risk levels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>, which consist of grades for severity, exposure time and probability</w:t>
      </w:r>
      <w:r w:rsidR="000C63BE" w:rsidRPr="00D574B5">
        <w:rPr>
          <w:rFonts w:ascii="Arial" w:eastAsia="Arial" w:hAnsi="Arial" w:cs="Arial"/>
          <w:sz w:val="20"/>
          <w:szCs w:val="20"/>
          <w:highlight w:val="white"/>
        </w:rPr>
        <w:t>,</w:t>
      </w:r>
      <w:r w:rsidR="00F903EF" w:rsidRPr="00D574B5">
        <w:rPr>
          <w:rFonts w:ascii="Arial" w:eastAsia="Arial" w:hAnsi="Arial" w:cs="Arial"/>
          <w:sz w:val="20"/>
          <w:szCs w:val="20"/>
          <w:highlight w:val="white"/>
        </w:rPr>
        <w:t xml:space="preserve"> according </w:t>
      </w:r>
      <w:r w:rsidR="00F903EF" w:rsidRPr="009D215C">
        <w:rPr>
          <w:rFonts w:ascii="Arial" w:eastAsia="Arial" w:hAnsi="Arial" w:cs="Arial"/>
          <w:sz w:val="20"/>
          <w:szCs w:val="20"/>
        </w:rPr>
        <w:t xml:space="preserve">to formula </w:t>
      </w:r>
      <w:r w:rsidR="009D215C">
        <w:rPr>
          <w:rFonts w:ascii="Arial" w:eastAsia="Arial" w:hAnsi="Arial" w:cs="Arial"/>
          <w:sz w:val="20"/>
          <w:szCs w:val="20"/>
        </w:rPr>
        <w:t>1</w:t>
      </w:r>
      <w:r w:rsidR="00F903EF" w:rsidRPr="009D215C">
        <w:rPr>
          <w:rFonts w:ascii="Arial" w:eastAsia="Arial" w:hAnsi="Arial" w:cs="Arial"/>
          <w:sz w:val="20"/>
          <w:szCs w:val="20"/>
        </w:rPr>
        <w:t>.</w:t>
      </w:r>
      <w:r w:rsidR="00C409F1" w:rsidRPr="009D215C">
        <w:rPr>
          <w:rFonts w:ascii="Arial" w:eastAsia="Arial" w:hAnsi="Arial" w:cs="Arial"/>
          <w:sz w:val="20"/>
          <w:szCs w:val="20"/>
        </w:rPr>
        <w:t xml:space="preserve"> 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>For each of these factors, a specific grade is assigned according to a given consequence</w:t>
      </w:r>
      <w:r w:rsidR="00FF19AE" w:rsidRPr="00D574B5">
        <w:rPr>
          <w:rFonts w:ascii="Arial" w:eastAsia="Arial" w:hAnsi="Arial" w:cs="Arial"/>
          <w:sz w:val="20"/>
          <w:szCs w:val="20"/>
          <w:highlight w:val="white"/>
        </w:rPr>
        <w:t>, duration</w:t>
      </w:r>
      <w:r w:rsidR="00F903EF" w:rsidRPr="00D574B5">
        <w:rPr>
          <w:rFonts w:ascii="Arial" w:eastAsia="Arial" w:hAnsi="Arial" w:cs="Arial"/>
          <w:sz w:val="20"/>
          <w:szCs w:val="20"/>
          <w:highlight w:val="white"/>
        </w:rPr>
        <w:t xml:space="preserve"> or chance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>. The combination of each grade and corresponding consequence is based on values taken fro</w:t>
      </w:r>
      <w:r w:rsidR="000C63BE" w:rsidRPr="00D574B5">
        <w:rPr>
          <w:rFonts w:ascii="Arial" w:eastAsia="Arial" w:hAnsi="Arial" w:cs="Arial"/>
          <w:sz w:val="20"/>
          <w:szCs w:val="20"/>
          <w:highlight w:val="white"/>
        </w:rPr>
        <w:t>m the Fine &amp; Kinney method.</w:t>
      </w:r>
    </w:p>
    <w:p w14:paraId="4E28E9DD" w14:textId="50BFD87D" w:rsidR="007C7C95" w:rsidRPr="00D574B5" w:rsidRDefault="000C63BE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>The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 xml:space="preserve"> classification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by Fine &amp; Kinney</w:t>
      </w:r>
      <w:r w:rsidR="00C409F1" w:rsidRPr="00D574B5">
        <w:rPr>
          <w:rFonts w:ascii="Arial" w:eastAsia="Arial" w:hAnsi="Arial" w:cs="Arial"/>
          <w:sz w:val="20"/>
          <w:szCs w:val="20"/>
          <w:highlight w:val="white"/>
        </w:rPr>
        <w:t xml:space="preserve"> is considered unsatisfying by the project team, because of</w:t>
      </w:r>
      <w:r w:rsidR="00F903EF" w:rsidRPr="00D574B5">
        <w:rPr>
          <w:rFonts w:ascii="Arial" w:eastAsia="Arial" w:hAnsi="Arial" w:cs="Arial"/>
          <w:sz w:val="20"/>
          <w:szCs w:val="20"/>
          <w:highlight w:val="white"/>
        </w:rPr>
        <w:t xml:space="preserve"> a lack of options. Additional consequences, time indications and chances are added as suggested and agreed upon by all six team members. Corresponding g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>rades are determined by adding all newly</w:t>
      </w:r>
      <w:r w:rsidR="00F903EF" w:rsidRPr="00D574B5">
        <w:rPr>
          <w:rFonts w:ascii="Arial" w:eastAsia="Arial" w:hAnsi="Arial" w:cs="Arial"/>
          <w:sz w:val="20"/>
          <w:szCs w:val="20"/>
          <w:highlight w:val="white"/>
        </w:rPr>
        <w:t xml:space="preserve"> suggested grades and dividing the result by the number of suggestions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(i.e. participating team members)</w:t>
      </w:r>
      <w:r w:rsidR="00F903EF" w:rsidRPr="00D574B5">
        <w:rPr>
          <w:rFonts w:ascii="Arial" w:eastAsia="Arial" w:hAnsi="Arial" w:cs="Arial"/>
          <w:sz w:val="20"/>
          <w:szCs w:val="20"/>
          <w:highlight w:val="white"/>
        </w:rPr>
        <w:t>. The grading process is then repeated to rule out unsatisfying results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>.</w:t>
      </w:r>
    </w:p>
    <w:p w14:paraId="0FB58A75" w14:textId="77777777" w:rsidR="00FE2B6D" w:rsidRPr="00D574B5" w:rsidRDefault="00FE2B6D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428D6120" w14:textId="326FD9F8" w:rsidR="00FE2B6D" w:rsidRPr="00D574B5" w:rsidRDefault="006E54E0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Grading </w:t>
      </w:r>
      <w:r w:rsidR="00FE2B6D" w:rsidRPr="00D574B5">
        <w:rPr>
          <w:rFonts w:ascii="Arial" w:eastAsia="Arial" w:hAnsi="Arial" w:cs="Arial"/>
          <w:sz w:val="20"/>
          <w:szCs w:val="20"/>
          <w:highlight w:val="white"/>
        </w:rPr>
        <w:t>for Severity, Exposure time and Probability can be found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respectively</w:t>
      </w:r>
      <w:r w:rsidR="00FE2B6D" w:rsidRPr="00D574B5">
        <w:rPr>
          <w:rFonts w:ascii="Arial" w:eastAsia="Arial" w:hAnsi="Arial" w:cs="Arial"/>
          <w:sz w:val="20"/>
          <w:szCs w:val="20"/>
          <w:highlight w:val="white"/>
        </w:rPr>
        <w:t xml:space="preserve"> 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in 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begin"/>
      </w:r>
      <w:r w:rsidRPr="00D574B5">
        <w:rPr>
          <w:rFonts w:ascii="Arial" w:eastAsia="Arial" w:hAnsi="Arial" w:cs="Arial"/>
          <w:sz w:val="20"/>
          <w:szCs w:val="20"/>
          <w:highlight w:val="white"/>
        </w:rPr>
        <w:instrText xml:space="preserve"> REF _Ref462162079 \h </w:instrText>
      </w:r>
      <w:r w:rsidRPr="00D574B5">
        <w:rPr>
          <w:rFonts w:ascii="Arial" w:eastAsia="Arial" w:hAnsi="Arial" w:cs="Arial"/>
          <w:sz w:val="20"/>
          <w:szCs w:val="20"/>
          <w:highlight w:val="white"/>
        </w:rPr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2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end"/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, 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begin"/>
      </w:r>
      <w:r w:rsidRPr="00D574B5">
        <w:rPr>
          <w:rFonts w:ascii="Arial" w:eastAsia="Arial" w:hAnsi="Arial" w:cs="Arial"/>
          <w:sz w:val="20"/>
          <w:szCs w:val="20"/>
          <w:highlight w:val="white"/>
        </w:rPr>
        <w:instrText xml:space="preserve"> REF _Ref462162089 \h </w:instrText>
      </w:r>
      <w:r w:rsidRPr="00D574B5">
        <w:rPr>
          <w:rFonts w:ascii="Arial" w:eastAsia="Arial" w:hAnsi="Arial" w:cs="Arial"/>
          <w:sz w:val="20"/>
          <w:szCs w:val="20"/>
          <w:highlight w:val="white"/>
        </w:rPr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3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end"/>
      </w:r>
      <w:r w:rsidRPr="00D574B5">
        <w:rPr>
          <w:rFonts w:ascii="Arial" w:eastAsia="Arial" w:hAnsi="Arial" w:cs="Arial"/>
          <w:sz w:val="20"/>
          <w:szCs w:val="20"/>
          <w:highlight w:val="white"/>
        </w:rPr>
        <w:t xml:space="preserve"> and 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begin"/>
      </w:r>
      <w:r w:rsidRPr="00D574B5">
        <w:rPr>
          <w:rFonts w:ascii="Arial" w:eastAsia="Arial" w:hAnsi="Arial" w:cs="Arial"/>
          <w:sz w:val="20"/>
          <w:szCs w:val="20"/>
          <w:highlight w:val="white"/>
        </w:rPr>
        <w:instrText xml:space="preserve"> REF _Ref462162102 \h </w:instrText>
      </w:r>
      <w:r w:rsidRPr="00D574B5">
        <w:rPr>
          <w:rFonts w:ascii="Arial" w:eastAsia="Arial" w:hAnsi="Arial" w:cs="Arial"/>
          <w:sz w:val="20"/>
          <w:szCs w:val="20"/>
          <w:highlight w:val="white"/>
        </w:rPr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4</w:t>
      </w:r>
      <w:r w:rsidRPr="00D574B5">
        <w:rPr>
          <w:rFonts w:ascii="Arial" w:eastAsia="Arial" w:hAnsi="Arial" w:cs="Arial"/>
          <w:sz w:val="20"/>
          <w:szCs w:val="20"/>
          <w:highlight w:val="white"/>
        </w:rPr>
        <w:fldChar w:fldCharType="end"/>
      </w:r>
      <w:r w:rsidR="00FE2B6D" w:rsidRPr="00D574B5">
        <w:rPr>
          <w:rFonts w:ascii="Arial" w:eastAsia="Arial" w:hAnsi="Arial" w:cs="Arial"/>
          <w:sz w:val="20"/>
          <w:szCs w:val="20"/>
          <w:highlight w:val="white"/>
        </w:rPr>
        <w:t>.</w:t>
      </w:r>
    </w:p>
    <w:p w14:paraId="12A0A059" w14:textId="77777777" w:rsidR="007C7C95" w:rsidRPr="00D574B5" w:rsidRDefault="007C7C95" w:rsidP="00227FC4">
      <w:pPr>
        <w:spacing w:after="0"/>
        <w:rPr>
          <w:rFonts w:ascii="Arial" w:eastAsia="Arial" w:hAnsi="Arial" w:cs="Arial"/>
          <w:sz w:val="20"/>
          <w:szCs w:val="20"/>
          <w:highlight w:val="white"/>
        </w:rPr>
      </w:pPr>
    </w:p>
    <w:p w14:paraId="16085779" w14:textId="5D179664" w:rsidR="006E54E0" w:rsidRPr="00D574B5" w:rsidRDefault="00FE2B6D" w:rsidP="00FE2B6D">
      <w:pPr>
        <w:tabs>
          <w:tab w:val="center" w:pos="4680"/>
          <w:tab w:val="right" w:pos="9360"/>
        </w:tabs>
        <w:spacing w:after="0"/>
        <w:rPr>
          <w:rFonts w:ascii="Arial" w:eastAsia="Arial" w:hAnsi="Arial" w:cs="Arial"/>
          <w:sz w:val="20"/>
          <w:szCs w:val="20"/>
          <w:highlight w:val="yellow"/>
        </w:rPr>
      </w:pPr>
      <w:r w:rsidRPr="00D574B5">
        <w:rPr>
          <w:rFonts w:ascii="Arial" w:eastAsia="Arial" w:hAnsi="Arial" w:cs="Arial"/>
          <w:sz w:val="20"/>
          <w:szCs w:val="20"/>
          <w:highlight w:val="white"/>
        </w:rPr>
        <w:tab/>
      </w:r>
      <w:r w:rsidR="00227FC4" w:rsidRPr="009D215C">
        <w:rPr>
          <w:rFonts w:ascii="Arial" w:eastAsia="Arial" w:hAnsi="Arial" w:cs="Arial"/>
          <w:sz w:val="20"/>
          <w:szCs w:val="20"/>
        </w:rPr>
        <w:t>Risk = Severity x Exposure time x Probability</w:t>
      </w:r>
      <w:r w:rsidRPr="009D215C">
        <w:rPr>
          <w:rFonts w:ascii="Arial" w:eastAsia="Arial" w:hAnsi="Arial" w:cs="Arial"/>
          <w:sz w:val="20"/>
          <w:szCs w:val="20"/>
        </w:rPr>
        <w:tab/>
        <w:t>(</w:t>
      </w:r>
      <w:r w:rsidR="009D215C">
        <w:rPr>
          <w:rFonts w:ascii="Arial" w:eastAsia="Arial" w:hAnsi="Arial" w:cs="Arial"/>
          <w:sz w:val="20"/>
          <w:szCs w:val="20"/>
        </w:rPr>
        <w:t>1</w:t>
      </w:r>
      <w:r w:rsidRPr="009D215C">
        <w:rPr>
          <w:rFonts w:ascii="Arial" w:eastAsia="Arial" w:hAnsi="Arial" w:cs="Arial"/>
          <w:sz w:val="20"/>
          <w:szCs w:val="20"/>
        </w:rPr>
        <w:t>)</w:t>
      </w:r>
    </w:p>
    <w:p w14:paraId="47A14472" w14:textId="77777777" w:rsidR="00FE2B6D" w:rsidRPr="00D574B5" w:rsidRDefault="00FE2B6D" w:rsidP="00FE2B6D">
      <w:pPr>
        <w:tabs>
          <w:tab w:val="center" w:pos="4680"/>
          <w:tab w:val="right" w:pos="9360"/>
        </w:tabs>
        <w:spacing w:after="0"/>
        <w:rPr>
          <w:rFonts w:ascii="Arial" w:eastAsia="Arial" w:hAnsi="Arial" w:cs="Arial"/>
          <w:sz w:val="20"/>
          <w:szCs w:val="20"/>
          <w:highlight w:val="yellow"/>
        </w:rPr>
      </w:pPr>
    </w:p>
    <w:p w14:paraId="17EECA40" w14:textId="447215A3" w:rsidR="006E54E0" w:rsidRPr="00D574B5" w:rsidRDefault="006E54E0" w:rsidP="006E54E0">
      <w:pPr>
        <w:pStyle w:val="Bijschrift"/>
        <w:keepNext/>
      </w:pPr>
      <w:bookmarkStart w:id="13" w:name="_Ref462162079"/>
      <w:bookmarkStart w:id="14" w:name="_Ref462162059"/>
      <w:r w:rsidRPr="00D574B5">
        <w:t xml:space="preserve">Table </w:t>
      </w:r>
      <w:fldSimple w:instr=" SEQ Table \* ARABIC ">
        <w:r w:rsidR="00DC3811" w:rsidRPr="00D574B5">
          <w:rPr>
            <w:noProof/>
          </w:rPr>
          <w:t>2</w:t>
        </w:r>
      </w:fldSimple>
      <w:bookmarkEnd w:id="13"/>
      <w:r w:rsidRPr="00D574B5">
        <w:t xml:space="preserve"> Grading severity</w:t>
      </w:r>
      <w:bookmarkEnd w:id="14"/>
    </w:p>
    <w:tbl>
      <w:tblPr>
        <w:tblStyle w:val="Tabelraster"/>
        <w:tblW w:w="6825" w:type="dxa"/>
        <w:tblLook w:val="04A0" w:firstRow="1" w:lastRow="0" w:firstColumn="1" w:lastColumn="0" w:noHBand="0" w:noVBand="1"/>
      </w:tblPr>
      <w:tblGrid>
        <w:gridCol w:w="795"/>
        <w:gridCol w:w="6030"/>
      </w:tblGrid>
      <w:tr w:rsidR="00FE2B6D" w:rsidRPr="00D574B5" w14:paraId="0F970FE7" w14:textId="77777777" w:rsidTr="008506BC">
        <w:tc>
          <w:tcPr>
            <w:tcW w:w="6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D8DCAF" w14:textId="7D4677DC" w:rsidR="00FE2B6D" w:rsidRPr="00D574B5" w:rsidRDefault="00FE2B6D" w:rsidP="00FF19AE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Severity</w:t>
            </w:r>
            <w:r w:rsidR="00FF19AE"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 xml:space="preserve"> (S)</w:t>
            </w:r>
          </w:p>
        </w:tc>
      </w:tr>
      <w:tr w:rsidR="00FE2B6D" w:rsidRPr="00D574B5" w14:paraId="5BE45F2B" w14:textId="77777777" w:rsidTr="008506BC">
        <w:tc>
          <w:tcPr>
            <w:tcW w:w="7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149BACE" w14:textId="588C812C" w:rsidR="00FE2B6D" w:rsidRPr="00D574B5" w:rsidRDefault="00FE2B6D" w:rsidP="00FF19AE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Grade</w:t>
            </w:r>
          </w:p>
        </w:tc>
        <w:tc>
          <w:tcPr>
            <w:tcW w:w="603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49038EA" w14:textId="21446CCC" w:rsidR="00FE2B6D" w:rsidRPr="00D574B5" w:rsidRDefault="00FE2B6D" w:rsidP="00FF19AE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Consequence</w:t>
            </w:r>
          </w:p>
        </w:tc>
      </w:tr>
      <w:tr w:rsidR="00FE2B6D" w:rsidRPr="00D574B5" w14:paraId="07ABE861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323DFB1" w14:textId="1F80E5EE" w:rsidR="00FE2B6D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000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724978CB" w14:textId="303F8742" w:rsidR="00FE2B6D" w:rsidRPr="00D574B5" w:rsidRDefault="00FF19AE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any fatalities</w:t>
            </w:r>
          </w:p>
        </w:tc>
      </w:tr>
      <w:tr w:rsidR="00FE2B6D" w:rsidRPr="00D574B5" w14:paraId="357B469F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8FE829D" w14:textId="1420BD81" w:rsidR="00FE2B6D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300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06E5B5C7" w14:textId="00F41938" w:rsidR="00FE2B6D" w:rsidRPr="00D574B5" w:rsidRDefault="00FF19AE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ultiple fatalities</w:t>
            </w:r>
          </w:p>
        </w:tc>
      </w:tr>
      <w:tr w:rsidR="00FF19AE" w:rsidRPr="00D574B5" w14:paraId="5CFAF84E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3CF02CA" w14:textId="108AEF19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200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27AAC2AC" w14:textId="435B8824" w:rsidR="00FF19AE" w:rsidRPr="00D574B5" w:rsidRDefault="00FF19AE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One fatality</w:t>
            </w:r>
          </w:p>
        </w:tc>
      </w:tr>
      <w:tr w:rsidR="00FF19AE" w:rsidRPr="00D574B5" w14:paraId="549B4272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44BD79A" w14:textId="3D035824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00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2C9B15AC" w14:textId="68ACB72C" w:rsidR="00FF19AE" w:rsidRPr="00D574B5" w:rsidRDefault="00FF19AE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ajor permanent injury</w:t>
            </w:r>
          </w:p>
        </w:tc>
      </w:tr>
      <w:tr w:rsidR="00FF19AE" w:rsidRPr="00D574B5" w14:paraId="6C784E70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200D44" w14:textId="77919194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37.5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29A9A6FF" w14:textId="7162012D" w:rsidR="008506BC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inor permanent injury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/ </w:t>
            </w: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ajor fracture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/ </w:t>
            </w: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Grade 3 burns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/ Deep cut</w:t>
            </w:r>
          </w:p>
        </w:tc>
      </w:tr>
      <w:tr w:rsidR="00FF19AE" w:rsidRPr="00D574B5" w14:paraId="599D15F8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3195897" w14:textId="4BA978AB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22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0E687D56" w14:textId="4194519E" w:rsidR="008506BC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inor fracture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/ </w:t>
            </w: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Grade 2 burns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/ Shallow cut</w:t>
            </w:r>
          </w:p>
        </w:tc>
      </w:tr>
      <w:tr w:rsidR="00FF19AE" w:rsidRPr="00D574B5" w14:paraId="01C3254B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370690" w14:textId="07627350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6.25</w:t>
            </w:r>
          </w:p>
        </w:tc>
        <w:tc>
          <w:tcPr>
            <w:tcW w:w="6030" w:type="dxa"/>
            <w:tcBorders>
              <w:left w:val="single" w:sz="12" w:space="0" w:color="auto"/>
              <w:right w:val="single" w:sz="12" w:space="0" w:color="auto"/>
            </w:tcBorders>
          </w:tcPr>
          <w:p w14:paraId="3803B853" w14:textId="1937908C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Absent from work</w:t>
            </w:r>
            <w:r w:rsidR="008506BC"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 xml:space="preserve">/ </w:t>
            </w: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Grade 1 burns</w:t>
            </w:r>
          </w:p>
        </w:tc>
      </w:tr>
      <w:tr w:rsidR="00FF19AE" w:rsidRPr="00D574B5" w14:paraId="14A17179" w14:textId="77777777" w:rsidTr="008506BC">
        <w:tc>
          <w:tcPr>
            <w:tcW w:w="79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F03357C" w14:textId="0E2D44F5" w:rsidR="00FF19AE" w:rsidRPr="00D574B5" w:rsidRDefault="00FF19AE" w:rsidP="00FF19AE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lastRenderedPageBreak/>
              <w:t>1.5</w:t>
            </w:r>
          </w:p>
        </w:tc>
        <w:tc>
          <w:tcPr>
            <w:tcW w:w="60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27BD99" w14:textId="7C8DDC0C" w:rsidR="00FF19AE" w:rsidRPr="00D574B5" w:rsidRDefault="00FF19AE" w:rsidP="00227FC4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First aid treatment</w:t>
            </w:r>
          </w:p>
        </w:tc>
      </w:tr>
    </w:tbl>
    <w:p w14:paraId="0789464E" w14:textId="77777777" w:rsidR="00227FC4" w:rsidRPr="00D574B5" w:rsidRDefault="00227FC4" w:rsidP="00227FC4">
      <w:pPr>
        <w:spacing w:after="0"/>
      </w:pPr>
    </w:p>
    <w:p w14:paraId="483EABEC" w14:textId="5220F857" w:rsidR="006E54E0" w:rsidRPr="00D574B5" w:rsidRDefault="006E54E0" w:rsidP="006E54E0">
      <w:pPr>
        <w:pStyle w:val="Bijschrift"/>
        <w:keepNext/>
      </w:pPr>
      <w:bookmarkStart w:id="15" w:name="_Ref462162089"/>
      <w:r w:rsidRPr="00D574B5">
        <w:t xml:space="preserve">Table </w:t>
      </w:r>
      <w:fldSimple w:instr=" SEQ Table \* ARABIC ">
        <w:r w:rsidR="00DC3811" w:rsidRPr="00D574B5">
          <w:rPr>
            <w:noProof/>
          </w:rPr>
          <w:t>3</w:t>
        </w:r>
      </w:fldSimple>
      <w:bookmarkEnd w:id="15"/>
      <w:r w:rsidRPr="00D574B5">
        <w:t xml:space="preserve"> Grading exposure tim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795"/>
        <w:gridCol w:w="2340"/>
      </w:tblGrid>
      <w:tr w:rsidR="00FF19AE" w:rsidRPr="00D574B5" w14:paraId="6EA1BE2A" w14:textId="77777777" w:rsidTr="008506BC">
        <w:tc>
          <w:tcPr>
            <w:tcW w:w="31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C15334" w14:textId="311A5F3F" w:rsidR="00FF19AE" w:rsidRPr="00D574B5" w:rsidRDefault="00FF19AE" w:rsidP="00FF19AE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Exposure time (E)</w:t>
            </w:r>
          </w:p>
        </w:tc>
      </w:tr>
      <w:tr w:rsidR="00FF19AE" w:rsidRPr="00D574B5" w14:paraId="40AF796C" w14:textId="77777777" w:rsidTr="008506BC">
        <w:tc>
          <w:tcPr>
            <w:tcW w:w="7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E094E03" w14:textId="77777777" w:rsidR="00FF19AE" w:rsidRPr="00D574B5" w:rsidRDefault="00FF19AE" w:rsidP="009D378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Grade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02B390" w14:textId="22D3B7EC" w:rsidR="00FF19AE" w:rsidRPr="00D574B5" w:rsidRDefault="00FF19AE" w:rsidP="009D378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Duration</w:t>
            </w:r>
          </w:p>
        </w:tc>
      </w:tr>
      <w:tr w:rsidR="00FF19AE" w:rsidRPr="00D574B5" w14:paraId="4C43D8EB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6D20378" w14:textId="137123FE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0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61DBE743" w14:textId="55B8C2AE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Constant</w:t>
            </w:r>
          </w:p>
        </w:tc>
      </w:tr>
      <w:tr w:rsidR="00FF19AE" w:rsidRPr="00D574B5" w14:paraId="6506F1DB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1E59892" w14:textId="767E7E7E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8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401AF3C7" w14:textId="2C117A9C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Hourly</w:t>
            </w:r>
          </w:p>
        </w:tc>
      </w:tr>
      <w:tr w:rsidR="00FF19AE" w:rsidRPr="00D574B5" w14:paraId="335813F8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7B34B90" w14:textId="5502DCEC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6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4466B5C5" w14:textId="35996DA4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Daily</w:t>
            </w:r>
          </w:p>
        </w:tc>
      </w:tr>
      <w:tr w:rsidR="00FF19AE" w:rsidRPr="00D574B5" w14:paraId="305618C3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504F45A" w14:textId="7200CCB3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1A1EF2D2" w14:textId="7D1B3E9E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Monthly</w:t>
            </w:r>
          </w:p>
        </w:tc>
      </w:tr>
      <w:tr w:rsidR="00FF19AE" w:rsidRPr="00D574B5" w14:paraId="1348BEC5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D027658" w14:textId="68CB4EC6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2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2282E99C" w14:textId="193E1EA0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Weekly</w:t>
            </w:r>
          </w:p>
        </w:tc>
      </w:tr>
      <w:tr w:rsidR="00FF19AE" w:rsidRPr="00D574B5" w14:paraId="2C2E488B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A10D965" w14:textId="06A1C0C2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5370DF2B" w14:textId="7F2990E6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Several times a year</w:t>
            </w:r>
          </w:p>
        </w:tc>
      </w:tr>
      <w:tr w:rsidR="00FF19AE" w:rsidRPr="00D574B5" w14:paraId="6BFF4591" w14:textId="77777777" w:rsidTr="008506BC">
        <w:tc>
          <w:tcPr>
            <w:tcW w:w="79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D160E2" w14:textId="3B1CAA29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0.5</w:t>
            </w:r>
          </w:p>
        </w:tc>
        <w:tc>
          <w:tcPr>
            <w:tcW w:w="2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7E9AA4" w14:textId="49DA2FDE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Very seldom</w:t>
            </w:r>
          </w:p>
        </w:tc>
      </w:tr>
    </w:tbl>
    <w:p w14:paraId="6096864A" w14:textId="77777777" w:rsidR="00227FC4" w:rsidRPr="00D574B5" w:rsidRDefault="00227FC4" w:rsidP="00227FC4">
      <w:pPr>
        <w:spacing w:after="0"/>
      </w:pPr>
    </w:p>
    <w:p w14:paraId="2D7F9696" w14:textId="36B2E1FC" w:rsidR="006E54E0" w:rsidRPr="00D574B5" w:rsidRDefault="006E54E0" w:rsidP="006E54E0">
      <w:pPr>
        <w:pStyle w:val="Bijschrift"/>
        <w:keepNext/>
      </w:pPr>
      <w:bookmarkStart w:id="16" w:name="_Ref462162102"/>
      <w:r w:rsidRPr="00D574B5">
        <w:t xml:space="preserve">Table </w:t>
      </w:r>
      <w:fldSimple w:instr=" SEQ Table \* ARABIC ">
        <w:r w:rsidR="00DC3811" w:rsidRPr="00D574B5">
          <w:rPr>
            <w:noProof/>
          </w:rPr>
          <w:t>4</w:t>
        </w:r>
      </w:fldSimple>
      <w:bookmarkEnd w:id="16"/>
      <w:r w:rsidRPr="00D574B5">
        <w:t xml:space="preserve"> Grading probability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795"/>
        <w:gridCol w:w="2340"/>
      </w:tblGrid>
      <w:tr w:rsidR="00FF19AE" w:rsidRPr="00D574B5" w14:paraId="1B652E2F" w14:textId="77777777" w:rsidTr="008506BC">
        <w:tc>
          <w:tcPr>
            <w:tcW w:w="31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3737D2" w14:textId="25AA58E0" w:rsidR="00FF19AE" w:rsidRPr="00D574B5" w:rsidRDefault="00FF19AE" w:rsidP="009D378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Probability</w:t>
            </w:r>
          </w:p>
        </w:tc>
      </w:tr>
      <w:tr w:rsidR="00FF19AE" w:rsidRPr="00D574B5" w14:paraId="52F199CC" w14:textId="77777777" w:rsidTr="008506BC">
        <w:tc>
          <w:tcPr>
            <w:tcW w:w="79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A99214" w14:textId="77777777" w:rsidR="00FF19AE" w:rsidRPr="00D574B5" w:rsidRDefault="00FF19AE" w:rsidP="009D378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Grade</w:t>
            </w:r>
          </w:p>
        </w:tc>
        <w:tc>
          <w:tcPr>
            <w:tcW w:w="234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B55BAF1" w14:textId="46E492B7" w:rsidR="00FF19AE" w:rsidRPr="00D574B5" w:rsidRDefault="00FF19AE" w:rsidP="009D3783">
            <w:pPr>
              <w:jc w:val="center"/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b/>
                <w:sz w:val="20"/>
                <w:szCs w:val="20"/>
                <w:highlight w:val="white"/>
              </w:rPr>
              <w:t>Chance</w:t>
            </w:r>
          </w:p>
        </w:tc>
      </w:tr>
      <w:tr w:rsidR="00FF19AE" w:rsidRPr="00D574B5" w14:paraId="447C7ABE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9A616D5" w14:textId="49DD4275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0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13C69630" w14:textId="3EA9EFB5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Almost surely</w:t>
            </w:r>
          </w:p>
        </w:tc>
      </w:tr>
      <w:tr w:rsidR="00FF19AE" w:rsidRPr="00D574B5" w14:paraId="718B9AB9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67D938D" w14:textId="484B6363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6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4A9281D5" w14:textId="62E8E498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Quite possible</w:t>
            </w:r>
          </w:p>
        </w:tc>
      </w:tr>
      <w:tr w:rsidR="00FF19AE" w:rsidRPr="00D574B5" w14:paraId="544DA3AE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2583C62" w14:textId="418D1B5C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5E112F3A" w14:textId="1B968672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Unusual but possible</w:t>
            </w:r>
          </w:p>
        </w:tc>
      </w:tr>
      <w:tr w:rsidR="00FF19AE" w:rsidRPr="00D574B5" w14:paraId="32FF8FE5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63BC056" w14:textId="11400B9A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2D4E6182" w14:textId="78B0741D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Possible under certain conditions</w:t>
            </w:r>
          </w:p>
        </w:tc>
      </w:tr>
      <w:tr w:rsidR="00FF19AE" w:rsidRPr="00D574B5" w14:paraId="4AF1576D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26FFE0" w14:textId="27B3D108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0.5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28331675" w14:textId="24637F49" w:rsidR="00FF19AE" w:rsidRPr="00D574B5" w:rsidRDefault="00FF19AE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Very unlikely</w:t>
            </w:r>
          </w:p>
        </w:tc>
      </w:tr>
      <w:tr w:rsidR="00FF19AE" w:rsidRPr="00D574B5" w14:paraId="12BF9E76" w14:textId="77777777" w:rsidTr="008506BC">
        <w:tc>
          <w:tcPr>
            <w:tcW w:w="795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F6341A1" w14:textId="5C2EDAC6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0.2</w:t>
            </w:r>
          </w:p>
        </w:tc>
        <w:tc>
          <w:tcPr>
            <w:tcW w:w="2340" w:type="dxa"/>
            <w:tcBorders>
              <w:left w:val="single" w:sz="12" w:space="0" w:color="auto"/>
              <w:right w:val="single" w:sz="12" w:space="0" w:color="auto"/>
            </w:tcBorders>
          </w:tcPr>
          <w:p w14:paraId="2DD9AC9C" w14:textId="1A3C8EF0" w:rsidR="00FF19AE" w:rsidRPr="00D574B5" w:rsidRDefault="008506BC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Nearly impossible</w:t>
            </w:r>
          </w:p>
        </w:tc>
      </w:tr>
      <w:tr w:rsidR="00FF19AE" w:rsidRPr="00D574B5" w14:paraId="25E05976" w14:textId="77777777" w:rsidTr="008506BC">
        <w:tc>
          <w:tcPr>
            <w:tcW w:w="79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B78F734" w14:textId="2AD4BED6" w:rsidR="00FF19AE" w:rsidRPr="00D574B5" w:rsidRDefault="00FF19AE" w:rsidP="008506BC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0.1</w:t>
            </w:r>
          </w:p>
        </w:tc>
        <w:tc>
          <w:tcPr>
            <w:tcW w:w="234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B03B51" w14:textId="20445353" w:rsidR="00FF19AE" w:rsidRPr="00D574B5" w:rsidRDefault="008506BC" w:rsidP="009D3783">
            <w:pPr>
              <w:rPr>
                <w:rFonts w:ascii="Arial" w:eastAsia="Arial" w:hAnsi="Arial" w:cs="Arial"/>
                <w:sz w:val="20"/>
                <w:szCs w:val="20"/>
                <w:highlight w:val="white"/>
              </w:rPr>
            </w:pPr>
            <w:r w:rsidRPr="00D574B5">
              <w:rPr>
                <w:rFonts w:ascii="Arial" w:eastAsia="Arial" w:hAnsi="Arial" w:cs="Arial"/>
                <w:sz w:val="20"/>
                <w:szCs w:val="20"/>
                <w:highlight w:val="white"/>
              </w:rPr>
              <w:t>Virtually impossible</w:t>
            </w:r>
          </w:p>
        </w:tc>
      </w:tr>
    </w:tbl>
    <w:p w14:paraId="079444F6" w14:textId="77777777" w:rsidR="006E54E0" w:rsidRPr="00D574B5" w:rsidRDefault="006E54E0" w:rsidP="008506BC">
      <w:pPr>
        <w:rPr>
          <w:highlight w:val="white"/>
        </w:rPr>
      </w:pPr>
    </w:p>
    <w:p w14:paraId="2F353C8F" w14:textId="093702F5" w:rsidR="008506BC" w:rsidRPr="00D574B5" w:rsidRDefault="008506BC" w:rsidP="008506BC">
      <w:pPr>
        <w:rPr>
          <w:highlight w:val="white"/>
        </w:rPr>
      </w:pPr>
      <w:r w:rsidRPr="00D574B5">
        <w:rPr>
          <w:highlight w:val="white"/>
        </w:rPr>
        <w:t xml:space="preserve">Finally, the risk is classified according to </w:t>
      </w:r>
      <w:r w:rsidR="00E4755B" w:rsidRPr="00D574B5">
        <w:rPr>
          <w:highlight w:val="white"/>
        </w:rPr>
        <w:fldChar w:fldCharType="begin"/>
      </w:r>
      <w:r w:rsidR="00E4755B" w:rsidRPr="00D574B5">
        <w:rPr>
          <w:highlight w:val="white"/>
        </w:rPr>
        <w:instrText xml:space="preserve"> REF _Ref462215583 \h </w:instrText>
      </w:r>
      <w:r w:rsidR="00E4755B" w:rsidRPr="00D574B5">
        <w:rPr>
          <w:highlight w:val="white"/>
        </w:rPr>
      </w:r>
      <w:r w:rsidR="00E4755B" w:rsidRPr="00D574B5">
        <w:rPr>
          <w:highlight w:val="white"/>
        </w:rPr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5</w:t>
      </w:r>
      <w:r w:rsidR="00E4755B" w:rsidRPr="00D574B5">
        <w:rPr>
          <w:highlight w:val="white"/>
        </w:rPr>
        <w:fldChar w:fldCharType="end"/>
      </w:r>
      <w:r w:rsidR="00E4755B" w:rsidRPr="00D574B5">
        <w:rPr>
          <w:highlight w:val="white"/>
        </w:rPr>
        <w:t>.</w:t>
      </w:r>
      <w:r w:rsidRPr="00D574B5">
        <w:rPr>
          <w:highlight w:val="white"/>
        </w:rPr>
        <w:t xml:space="preserve"> This classification table is a scaled version of the original Fine &amp; Kinney version</w:t>
      </w:r>
      <w:r w:rsidR="00CF3534" w:rsidRPr="00D574B5">
        <w:rPr>
          <w:highlight w:val="white"/>
        </w:rPr>
        <w:t>, in order to match the grading system that is being used in this risk assessment.</w:t>
      </w:r>
    </w:p>
    <w:p w14:paraId="71850773" w14:textId="06DF3370" w:rsidR="00E4755B" w:rsidRPr="00D574B5" w:rsidRDefault="00E4755B" w:rsidP="00E4755B">
      <w:pPr>
        <w:pStyle w:val="Bijschrift"/>
        <w:keepNext/>
      </w:pPr>
      <w:bookmarkStart w:id="17" w:name="_Ref462215583"/>
      <w:r w:rsidRPr="00D574B5">
        <w:t xml:space="preserve">Table </w:t>
      </w:r>
      <w:fldSimple w:instr=" SEQ Table \* ARABIC ">
        <w:r w:rsidR="00DC3811" w:rsidRPr="00D574B5">
          <w:rPr>
            <w:noProof/>
          </w:rPr>
          <w:t>5</w:t>
        </w:r>
      </w:fldSimple>
      <w:bookmarkEnd w:id="17"/>
      <w:r w:rsidRPr="00D574B5">
        <w:t xml:space="preserve"> Risk classification table</w:t>
      </w:r>
    </w:p>
    <w:tbl>
      <w:tblPr>
        <w:tblW w:w="7560" w:type="dxa"/>
        <w:tblLook w:val="04A0" w:firstRow="1" w:lastRow="0" w:firstColumn="1" w:lastColumn="0" w:noHBand="0" w:noVBand="1"/>
      </w:tblPr>
      <w:tblGrid>
        <w:gridCol w:w="3950"/>
        <w:gridCol w:w="2070"/>
        <w:gridCol w:w="1540"/>
      </w:tblGrid>
      <w:tr w:rsidR="00E4755B" w:rsidRPr="00D574B5" w14:paraId="4C96A4D2" w14:textId="77777777" w:rsidTr="00E4755B">
        <w:trPr>
          <w:trHeight w:val="315"/>
        </w:trPr>
        <w:tc>
          <w:tcPr>
            <w:tcW w:w="756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DEE226" w14:textId="767CC13C" w:rsidR="00E4755B" w:rsidRPr="00D574B5" w:rsidRDefault="00E4755B" w:rsidP="00E475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b/>
                <w:color w:val="000000"/>
              </w:rPr>
              <w:t>Risk classification table</w:t>
            </w:r>
          </w:p>
        </w:tc>
      </w:tr>
      <w:tr w:rsidR="00E4755B" w:rsidRPr="00D574B5" w14:paraId="7A2DAC58" w14:textId="77777777" w:rsidTr="00E4755B">
        <w:trPr>
          <w:trHeight w:val="300"/>
        </w:trPr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3DDE09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Very High Risk = Stop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BDFA1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R&gt;5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253EED98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4755B" w:rsidRPr="00D574B5" w14:paraId="2831B34F" w14:textId="77777777" w:rsidTr="00E4755B">
        <w:trPr>
          <w:trHeight w:val="300"/>
        </w:trPr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99ACA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High Risk = Immediate Meas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03BC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2000 &lt; R &lt; 5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14:paraId="254020A9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4755B" w:rsidRPr="00D574B5" w14:paraId="6AACEB02" w14:textId="77777777" w:rsidTr="00E4755B">
        <w:trPr>
          <w:trHeight w:val="300"/>
        </w:trPr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B8B538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Important Risk = Short-term Meas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DED0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500 &lt; R &lt; 2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0ACCB79E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4755B" w:rsidRPr="00D574B5" w14:paraId="6AD4E11C" w14:textId="77777777" w:rsidTr="00E4755B">
        <w:trPr>
          <w:trHeight w:val="300"/>
        </w:trPr>
        <w:tc>
          <w:tcPr>
            <w:tcW w:w="39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C097ED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Possible Risk = Long-term Meas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11DAA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0 &lt; R &lt; 5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4B2BCFEF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E4755B" w:rsidRPr="00D574B5" w14:paraId="28735F76" w14:textId="77777777" w:rsidTr="00E4755B">
        <w:trPr>
          <w:trHeight w:val="315"/>
        </w:trPr>
        <w:tc>
          <w:tcPr>
            <w:tcW w:w="395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CCCE7C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Acceptable Risk = No Measures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2052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R &lt; 1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7C56C93F" w14:textId="77777777" w:rsidR="00E4755B" w:rsidRPr="00D574B5" w:rsidRDefault="00E4755B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2BB740E8" w14:textId="77777777" w:rsidR="00BD46B5" w:rsidRPr="00D574B5" w:rsidRDefault="00BD46B5" w:rsidP="00227FC4">
      <w:pPr>
        <w:spacing w:after="0"/>
      </w:pPr>
    </w:p>
    <w:p w14:paraId="5BBB29D5" w14:textId="747F9C64" w:rsidR="00CF3534" w:rsidRPr="00D574B5" w:rsidRDefault="00BD46B5" w:rsidP="00CF3534">
      <w:pPr>
        <w:pStyle w:val="Kop2"/>
      </w:pPr>
      <w:bookmarkStart w:id="18" w:name="_Toc463448800"/>
      <w:r w:rsidRPr="00D574B5">
        <w:t>Risk analysis</w:t>
      </w:r>
      <w:bookmarkEnd w:id="18"/>
    </w:p>
    <w:p w14:paraId="16904B2A" w14:textId="59D1E3A6" w:rsidR="00CF3534" w:rsidRPr="00D574B5" w:rsidRDefault="00CF3534" w:rsidP="00227FC4">
      <w:pPr>
        <w:spacing w:after="0"/>
      </w:pPr>
      <w:r w:rsidRPr="00D574B5">
        <w:t xml:space="preserve">All hazards and classifications can be found in </w:t>
      </w:r>
      <w:r w:rsidR="00455E2C" w:rsidRPr="00D574B5">
        <w:fldChar w:fldCharType="begin"/>
      </w:r>
      <w:r w:rsidR="00455E2C" w:rsidRPr="00D574B5">
        <w:instrText xml:space="preserve"> REF _Ref462216200 \h </w:instrText>
      </w:r>
      <w:r w:rsidR="00455E2C" w:rsidRPr="00D574B5">
        <w:fldChar w:fldCharType="separate"/>
      </w:r>
      <w:r w:rsidR="00DC3811" w:rsidRPr="00D574B5">
        <w:t xml:space="preserve">Table </w:t>
      </w:r>
      <w:r w:rsidR="00DC3811" w:rsidRPr="00D574B5">
        <w:rPr>
          <w:noProof/>
        </w:rPr>
        <w:t>6</w:t>
      </w:r>
      <w:r w:rsidR="00455E2C" w:rsidRPr="00D574B5">
        <w:fldChar w:fldCharType="end"/>
      </w:r>
      <w:r w:rsidRPr="00D574B5">
        <w:t>.</w:t>
      </w:r>
    </w:p>
    <w:p w14:paraId="215BFCE5" w14:textId="77777777" w:rsidR="00CF3534" w:rsidRPr="00D574B5" w:rsidRDefault="00CF3534" w:rsidP="00227FC4">
      <w:pPr>
        <w:spacing w:after="0"/>
      </w:pPr>
    </w:p>
    <w:p w14:paraId="468D3D8A" w14:textId="7F78237A" w:rsidR="00455E2C" w:rsidRPr="00D574B5" w:rsidRDefault="00455E2C" w:rsidP="00455E2C">
      <w:pPr>
        <w:pStyle w:val="Bijschrift"/>
        <w:keepNext/>
      </w:pPr>
      <w:bookmarkStart w:id="19" w:name="_Ref462216200"/>
      <w:r w:rsidRPr="00D574B5">
        <w:lastRenderedPageBreak/>
        <w:t xml:space="preserve">Table </w:t>
      </w:r>
      <w:fldSimple w:instr=" SEQ Table \* ARABIC ">
        <w:r w:rsidR="00DC3811" w:rsidRPr="00D574B5">
          <w:rPr>
            <w:noProof/>
          </w:rPr>
          <w:t>6</w:t>
        </w:r>
      </w:fldSimple>
      <w:bookmarkEnd w:id="19"/>
      <w:r w:rsidRPr="00D574B5">
        <w:t xml:space="preserve"> Hazards with corresponding risks</w:t>
      </w:r>
    </w:p>
    <w:tbl>
      <w:tblPr>
        <w:tblW w:w="10070" w:type="dxa"/>
        <w:tblInd w:w="-345" w:type="dxa"/>
        <w:tblLook w:val="04A0" w:firstRow="1" w:lastRow="0" w:firstColumn="1" w:lastColumn="0" w:noHBand="0" w:noVBand="1"/>
      </w:tblPr>
      <w:tblGrid>
        <w:gridCol w:w="5036"/>
        <w:gridCol w:w="723"/>
        <w:gridCol w:w="801"/>
        <w:gridCol w:w="723"/>
        <w:gridCol w:w="897"/>
        <w:gridCol w:w="1890"/>
      </w:tblGrid>
      <w:tr w:rsidR="00205029" w:rsidRPr="00D574B5" w14:paraId="64E46359" w14:textId="7924E6FA" w:rsidTr="00205029">
        <w:trPr>
          <w:cantSplit/>
          <w:trHeight w:val="2437"/>
        </w:trPr>
        <w:tc>
          <w:tcPr>
            <w:tcW w:w="50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B0BB9" w14:textId="0E6850A4" w:rsidR="00205029" w:rsidRPr="00D574B5" w:rsidRDefault="00205029" w:rsidP="00E4755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Hazards</w:t>
            </w:r>
          </w:p>
        </w:tc>
        <w:tc>
          <w:tcPr>
            <w:tcW w:w="7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29FD7341" w14:textId="77777777" w:rsidR="00205029" w:rsidRPr="00D574B5" w:rsidRDefault="00205029" w:rsidP="00E4755B">
            <w:pPr>
              <w:spacing w:after="0" w:line="240" w:lineRule="auto"/>
              <w:ind w:left="113" w:right="113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Severity</w:t>
            </w:r>
          </w:p>
        </w:tc>
        <w:tc>
          <w:tcPr>
            <w:tcW w:w="8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7B3B3D2E" w14:textId="77777777" w:rsidR="00205029" w:rsidRPr="00D574B5" w:rsidRDefault="00205029" w:rsidP="00E4755B">
            <w:pPr>
              <w:spacing w:after="0" w:line="240" w:lineRule="auto"/>
              <w:ind w:left="113" w:right="113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Probability</w:t>
            </w:r>
          </w:p>
        </w:tc>
        <w:tc>
          <w:tcPr>
            <w:tcW w:w="7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2AA7133C" w14:textId="77777777" w:rsidR="00205029" w:rsidRPr="00D574B5" w:rsidRDefault="00205029" w:rsidP="00E4755B">
            <w:pPr>
              <w:spacing w:after="0" w:line="240" w:lineRule="auto"/>
              <w:ind w:left="113" w:right="113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Exposure</w:t>
            </w:r>
          </w:p>
        </w:tc>
        <w:tc>
          <w:tcPr>
            <w:tcW w:w="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5B9BD5"/>
            </w:tcBorders>
            <w:shd w:val="clear" w:color="auto" w:fill="auto"/>
            <w:noWrap/>
            <w:textDirection w:val="tbRl"/>
            <w:vAlign w:val="center"/>
            <w:hideMark/>
          </w:tcPr>
          <w:p w14:paraId="6699B2A5" w14:textId="77777777" w:rsidR="00205029" w:rsidRPr="00D574B5" w:rsidRDefault="00205029" w:rsidP="00E4755B">
            <w:pPr>
              <w:spacing w:after="0" w:line="240" w:lineRule="auto"/>
              <w:ind w:left="113" w:right="113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Risk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textDirection w:val="tbRl"/>
            <w:vAlign w:val="center"/>
            <w:hideMark/>
          </w:tcPr>
          <w:p w14:paraId="31675994" w14:textId="77777777" w:rsidR="00205029" w:rsidRPr="00D574B5" w:rsidRDefault="00205029" w:rsidP="00E4755B">
            <w:pPr>
              <w:spacing w:after="0" w:line="240" w:lineRule="auto"/>
              <w:ind w:left="113" w:right="113"/>
              <w:jc w:val="right"/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40"/>
                <w:szCs w:val="40"/>
              </w:rPr>
              <w:t>Risk classification</w:t>
            </w:r>
          </w:p>
        </w:tc>
      </w:tr>
      <w:tr w:rsidR="00205029" w:rsidRPr="00D574B5" w14:paraId="0B88D018" w14:textId="6CA8ED65" w:rsidTr="00205029">
        <w:trPr>
          <w:trHeight w:val="375"/>
        </w:trPr>
        <w:tc>
          <w:tcPr>
            <w:tcW w:w="5036" w:type="dxa"/>
            <w:tcBorders>
              <w:top w:val="single" w:sz="4" w:space="0" w:color="5B9BD5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8C42C5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Mechanical: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08E5EBB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01" w:type="dxa"/>
            <w:tcBorders>
              <w:top w:val="single" w:sz="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779154E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1D71FD7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97" w:type="dxa"/>
            <w:tcBorders>
              <w:top w:val="single" w:sz="4" w:space="0" w:color="5B9BD5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9150A2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7733712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27243932" w14:textId="78F8156D" w:rsidTr="00205029">
        <w:trPr>
          <w:trHeight w:val="323"/>
        </w:trPr>
        <w:tc>
          <w:tcPr>
            <w:tcW w:w="5036" w:type="dxa"/>
            <w:tcBorders>
              <w:top w:val="single" w:sz="4" w:space="0" w:color="5B9BD5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AA3E3F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robot could accidently touch a worke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6E2E6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F65EC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B9E2DA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4E4AAFE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5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224AB591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5DC238B4" w14:textId="1A062777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3B2EB8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robot could accidently run into a worke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201CAD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CF9A8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683A2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058B055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4157BB8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507A2278" w14:textId="11708886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F064B9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orkers limbs could get stuck in the robo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8F103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6EBE1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980431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689A9A0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5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14:paraId="0E14D69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0D0D2500" w14:textId="10268EF3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88942D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orker could get crushed between walls or other objects around the robo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4D6058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19DDFC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9EE52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6AC9FFC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2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626663B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1732195F" w14:textId="5EC3B544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C51349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orker could get pinned between walls or other objects around the robo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25B322F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FA1312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E79D9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61950CA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9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2E1282D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246FB1C6" w14:textId="4DD61EB3" w:rsidTr="00205029">
        <w:trPr>
          <w:trHeight w:val="377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8040BE1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 worker’s hair could get entangled in the robot arm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E48A3AF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BC4E9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A208EEF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4E1865F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3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190D0B1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1AE804C2" w14:textId="72EF7773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C03BDC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 worker’s loose clothing could get entangled in the robot arm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694C57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467A95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7D7486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2901E92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6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4959F3B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2E25CAA3" w14:textId="440E8A16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0B4651" w14:textId="71F47A7A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 worker’s jewelry could get entangled in the robot arm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59561F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DC716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9F7AED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7DFA9AC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1210EB7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6FEBCB75" w14:textId="75B7F4DA" w:rsidTr="00205029">
        <w:trPr>
          <w:trHeight w:val="39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ADB8E9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obot end effector could drop screws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3FA9D6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0759B8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ADCC12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11EB65C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2.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00B050"/>
            <w:noWrap/>
            <w:vAlign w:val="bottom"/>
            <w:hideMark/>
          </w:tcPr>
          <w:p w14:paraId="0EABCD3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44BFA52E" w14:textId="087FE6A3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3E92E9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Sharp objects held by the end effector could cut the worke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ADC7C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CD4E99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13163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0A47D7D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0130B5E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7DDC1BCF" w14:textId="2C6FBB8E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730A10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arts on which the robot arm is working break or fly off and hit worker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F9DEA7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838090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.5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8BE534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788E153F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5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7DD20A2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52BA3D3C" w14:textId="68FC07C4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023C37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robot arm could fall over if not secured properly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70EA26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778C15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.2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E9D841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3BE03DC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4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24AE6DE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169897CA" w14:textId="777739B0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DCC013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uman body (in motion) collides with robot(stationary)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6583DD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249B2F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064186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1B0923B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87.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48AC572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2CEF2C33" w14:textId="29A43400" w:rsidTr="00205029">
        <w:trPr>
          <w:trHeight w:val="368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03D65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obot payload collides with human body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9424C5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76F71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F1757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2733F66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0F7F97C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74A98A71" w14:textId="0EA3DB30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7F781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uman body collides with payload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B2FFDB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B249DF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6CCA95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2489CA8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C000"/>
            <w:noWrap/>
            <w:vAlign w:val="bottom"/>
            <w:hideMark/>
          </w:tcPr>
          <w:p w14:paraId="552B2EA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67D6265B" w14:textId="416C8B9F" w:rsidTr="00205029">
        <w:trPr>
          <w:trHeight w:val="60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730FFB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payload disconnects from robot and collides with human body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CF1AA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D3D2B5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B57451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323BFFA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42CA5971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205029" w:rsidRPr="00D574B5" w14:paraId="3D8C9289" w14:textId="1CAF9C22" w:rsidTr="00205029">
        <w:trPr>
          <w:trHeight w:val="37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bottom"/>
            <w:hideMark/>
          </w:tcPr>
          <w:p w14:paraId="26315FF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Electrical hazard: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4F3B8EBA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ADF430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21BF62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5BF2B5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31EF1F3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5534EF1F" w14:textId="24E410EA" w:rsidTr="00205029">
        <w:trPr>
          <w:trHeight w:val="30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4DE75A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Power supply failure due to short circui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554400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C28A3B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0.5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E1D30E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40E9886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5A2193EE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1B83B0CE" w14:textId="5B6C13F5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AC6540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Power supply failure due to voltage overload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5933DC1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CB4F67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0.5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55F4B6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03DBAB8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1D4FDAA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18A2FC59" w14:textId="16E925B6" w:rsidTr="00205029">
        <w:trPr>
          <w:trHeight w:val="350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27F8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End effector cables disconnect from payload/arm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83AD86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A49FB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90AFA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auto" w:fill="auto"/>
            <w:noWrap/>
            <w:hideMark/>
          </w:tcPr>
          <w:p w14:paraId="21AFC15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2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6E99AD8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10A2C3CD" w14:textId="22BB7B56" w:rsidTr="00205029">
        <w:trPr>
          <w:trHeight w:val="37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D15538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Noise hazard: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631D0D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024779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20C558F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DDEBF7"/>
            <w:noWrap/>
            <w:vAlign w:val="center"/>
            <w:hideMark/>
          </w:tcPr>
          <w:p w14:paraId="5E3B454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22DCEDF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760799C2" w14:textId="3832820B" w:rsidTr="00205029">
        <w:trPr>
          <w:trHeight w:val="377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F3E4E7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Noise produced by the robot and effector 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455E20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0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DCD37D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4E3A19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7BBA4AE8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60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F0000"/>
            <w:noWrap/>
            <w:vAlign w:val="bottom"/>
            <w:hideMark/>
          </w:tcPr>
          <w:p w14:paraId="34D8A390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3F695D84" w14:textId="7F4608E4" w:rsidTr="00205029">
        <w:trPr>
          <w:trHeight w:val="37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center"/>
            <w:hideMark/>
          </w:tcPr>
          <w:p w14:paraId="3EC578DD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D574B5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  <w:t>Vibration hazard: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8BA7C3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653B4FB2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F6D4F1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F7FB64B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DDEBF7"/>
            <w:noWrap/>
            <w:vAlign w:val="bottom"/>
            <w:hideMark/>
          </w:tcPr>
          <w:p w14:paraId="318110A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05029" w:rsidRPr="00D574B5" w14:paraId="736175AA" w14:textId="1606A531" w:rsidTr="00205029">
        <w:trPr>
          <w:trHeight w:val="645"/>
        </w:trPr>
        <w:tc>
          <w:tcPr>
            <w:tcW w:w="5036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357249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The robot/table/objects around could vibrate and create discomfort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56E327C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6.2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F93A254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723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DC73DD7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5B9BD5"/>
            </w:tcBorders>
            <w:shd w:val="clear" w:color="000000" w:fill="FFFFFF"/>
            <w:noWrap/>
            <w:hideMark/>
          </w:tcPr>
          <w:p w14:paraId="6F9C4C53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187.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bottom"/>
            <w:hideMark/>
          </w:tcPr>
          <w:p w14:paraId="5A290995" w14:textId="77777777" w:rsidR="00205029" w:rsidRPr="00D574B5" w:rsidRDefault="00205029" w:rsidP="00E4755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D574B5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14:paraId="6CC93F79" w14:textId="77777777" w:rsidR="003873B3" w:rsidRDefault="003873B3" w:rsidP="00D574B5">
      <w:pPr>
        <w:spacing w:after="0"/>
        <w:rPr>
          <w:highlight w:val="white"/>
        </w:rPr>
      </w:pPr>
    </w:p>
    <w:p w14:paraId="06241619" w14:textId="77777777" w:rsidR="002A61ED" w:rsidRDefault="002A61ED" w:rsidP="003873B3">
      <w:pPr>
        <w:spacing w:after="0"/>
        <w:jc w:val="both"/>
        <w:rPr>
          <w:highlight w:val="white"/>
        </w:rPr>
      </w:pPr>
      <w:r>
        <w:rPr>
          <w:highlight w:val="white"/>
        </w:rPr>
        <w:t>H</w:t>
      </w:r>
      <w:r w:rsidR="003873B3">
        <w:rPr>
          <w:highlight w:val="white"/>
        </w:rPr>
        <w:t>azards are not specif</w:t>
      </w:r>
      <w:r>
        <w:rPr>
          <w:highlight w:val="white"/>
        </w:rPr>
        <w:t>ic for the ABB IRB140, they can apply</w:t>
      </w:r>
      <w:r w:rsidR="003873B3">
        <w:rPr>
          <w:highlight w:val="white"/>
        </w:rPr>
        <w:t xml:space="preserve"> for other brand</w:t>
      </w:r>
      <w:r>
        <w:rPr>
          <w:highlight w:val="white"/>
        </w:rPr>
        <w:t>s</w:t>
      </w:r>
      <w:r w:rsidR="003873B3">
        <w:rPr>
          <w:highlight w:val="white"/>
        </w:rPr>
        <w:t xml:space="preserve"> and types of robot</w:t>
      </w:r>
      <w:r>
        <w:rPr>
          <w:highlight w:val="white"/>
        </w:rPr>
        <w:t>ic arms</w:t>
      </w:r>
      <w:r w:rsidR="003873B3">
        <w:rPr>
          <w:highlight w:val="white"/>
        </w:rPr>
        <w:t>.</w:t>
      </w:r>
    </w:p>
    <w:p w14:paraId="0886BAA7" w14:textId="77777777" w:rsidR="002A61ED" w:rsidRDefault="002A61ED" w:rsidP="003873B3">
      <w:pPr>
        <w:spacing w:after="0"/>
        <w:jc w:val="both"/>
        <w:rPr>
          <w:highlight w:val="white"/>
        </w:rPr>
      </w:pPr>
    </w:p>
    <w:p w14:paraId="19F907AC" w14:textId="1EBE6072" w:rsidR="00D574B5" w:rsidRPr="002A61ED" w:rsidRDefault="00D574B5" w:rsidP="003873B3">
      <w:pPr>
        <w:spacing w:after="0"/>
        <w:jc w:val="both"/>
        <w:rPr>
          <w:highlight w:val="white"/>
        </w:rPr>
      </w:pPr>
      <w:r w:rsidRPr="00D574B5">
        <w:rPr>
          <w:highlight w:val="white"/>
        </w:rPr>
        <w:t xml:space="preserve">As stated in </w:t>
      </w:r>
      <w:r>
        <w:rPr>
          <w:highlight w:val="white"/>
        </w:rPr>
        <w:t xml:space="preserve">section </w:t>
      </w:r>
      <w:r>
        <w:rPr>
          <w:highlight w:val="white"/>
        </w:rPr>
        <w:fldChar w:fldCharType="begin"/>
      </w:r>
      <w:r>
        <w:rPr>
          <w:highlight w:val="white"/>
        </w:rPr>
        <w:instrText xml:space="preserve"> REF _Ref463443331 \r \h </w:instrText>
      </w:r>
      <w:r>
        <w:rPr>
          <w:highlight w:val="white"/>
        </w:rPr>
      </w:r>
      <w:r>
        <w:rPr>
          <w:highlight w:val="white"/>
        </w:rPr>
        <w:fldChar w:fldCharType="separate"/>
      </w:r>
      <w:r>
        <w:rPr>
          <w:highlight w:val="white"/>
        </w:rPr>
        <w:t>4.1</w:t>
      </w:r>
      <w:r>
        <w:rPr>
          <w:highlight w:val="white"/>
        </w:rPr>
        <w:fldChar w:fldCharType="end"/>
      </w:r>
      <w:r>
        <w:rPr>
          <w:highlight w:val="white"/>
        </w:rPr>
        <w:t xml:space="preserve">: </w:t>
      </w:r>
      <w:r>
        <w:t xml:space="preserve">in </w:t>
      </w:r>
      <w:r w:rsidRPr="00F04199">
        <w:rPr>
          <w:lang w:val="en-GB"/>
        </w:rPr>
        <w:t>the selection of the hazards, the additional hazards from application-specific components, such as end-effector, payload, fixtures, working environment, etc. are not considered.</w:t>
      </w:r>
      <w:r w:rsidR="003873B3">
        <w:rPr>
          <w:lang w:val="en-GB"/>
        </w:rPr>
        <w:t xml:space="preserve"> </w:t>
      </w:r>
      <w:r>
        <w:rPr>
          <w:lang w:val="en-GB"/>
        </w:rPr>
        <w:t>All remaining hazards are elaborated below.</w:t>
      </w:r>
    </w:p>
    <w:p w14:paraId="6E0F46A9" w14:textId="74A9EE30" w:rsidR="00645E61" w:rsidRPr="00D574B5" w:rsidRDefault="00645E61" w:rsidP="00D574B5">
      <w:pPr>
        <w:rPr>
          <w:highlight w:val="white"/>
          <w:lang w:val="en-GB"/>
        </w:rPr>
      </w:pPr>
    </w:p>
    <w:tbl>
      <w:tblPr>
        <w:tblW w:w="782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2140"/>
        <w:gridCol w:w="2400"/>
        <w:gridCol w:w="1240"/>
        <w:gridCol w:w="700"/>
      </w:tblGrid>
      <w:tr w:rsidR="00F04199" w:rsidRPr="00D574B5" w14:paraId="2F1624D7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53C88C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3E58999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8A7B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1</w:t>
            </w:r>
          </w:p>
        </w:tc>
      </w:tr>
      <w:tr w:rsidR="00F04199" w:rsidRPr="00D574B5" w14:paraId="27CF72A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902963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90C0A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ouch a worker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3B08DA" w14:textId="1106B90B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9F5A2A1" wp14:editId="3775553D">
                  <wp:extent cx="1666875" cy="1528369"/>
                  <wp:effectExtent l="0" t="0" r="0" b="0"/>
                  <wp:docPr id="4" name="Afbeelding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707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28" b="18803"/>
                          <a:stretch/>
                        </pic:blipFill>
                        <pic:spPr bwMode="auto">
                          <a:xfrm>
                            <a:off x="0" y="0"/>
                            <a:ext cx="1674019" cy="15349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044A0AB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6E5A3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88D3BE" w14:textId="464E480D" w:rsidR="00F04199" w:rsidRPr="00D574B5" w:rsidRDefault="00DF018C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2FE3F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DD64200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8A1C5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6D49B5" w14:textId="7A5567B1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uman</w:t>
            </w:r>
            <w:r w:rsidR="00DF018C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ey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B18F6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75112A22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AEB19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E00BE1" w14:textId="7F28F9BF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  <w:bookmarkStart w:id="20" w:name="_GoBack"/>
            <w:bookmarkEnd w:id="20"/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3493A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AAC61A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8A4A9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5C86C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6B60676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B352F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EA42D0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mpact</w:t>
            </w:r>
          </w:p>
        </w:tc>
      </w:tr>
      <w:tr w:rsidR="00F04199" w:rsidRPr="00D574B5" w14:paraId="578854DE" w14:textId="77777777" w:rsidTr="00F04199">
        <w:trPr>
          <w:trHeight w:val="600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B5F3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308C6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robot could accidently touch a worker</w:t>
            </w:r>
          </w:p>
        </w:tc>
      </w:tr>
      <w:tr w:rsidR="00F04199" w:rsidRPr="00D574B5" w14:paraId="107E6565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C9AB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37748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32EDC360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C047AF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7537D244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D007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B76663" w14:textId="5E01E0DD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FD4A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E121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481D10F2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A6E7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BCBD7F" w14:textId="737DB0BD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E8B2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EC2A3B" w14:textId="161E3B73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</w:t>
            </w:r>
          </w:p>
        </w:tc>
      </w:tr>
      <w:tr w:rsidR="00F04199" w:rsidRPr="00D574B5" w14:paraId="4850098A" w14:textId="77777777" w:rsidTr="00DF018C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vAlign w:val="center"/>
            <w:hideMark/>
          </w:tcPr>
          <w:p w14:paraId="1E1FE2E4" w14:textId="35EBF335" w:rsidR="00F04199" w:rsidRPr="00D574B5" w:rsidRDefault="00DF018C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Important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risk</w:t>
            </w:r>
          </w:p>
        </w:tc>
      </w:tr>
      <w:tr w:rsidR="00F04199" w:rsidRPr="00D574B5" w14:paraId="009413C4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18ABC4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02653AF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75FE8A36" w14:textId="77777777" w:rsidTr="00DF018C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C6E740" w14:textId="4C9FCB0B" w:rsidR="00F04199" w:rsidRPr="00D574B5" w:rsidRDefault="00DF018C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Cover payload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28A250B2" w14:textId="590C6CFB" w:rsidR="00F04199" w:rsidRPr="00D574B5" w:rsidRDefault="00F04199" w:rsidP="00DF01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52A92DF" w14:textId="77777777" w:rsidTr="00DF018C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10939B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F91F1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FB27183" w14:textId="77777777" w:rsidTr="00DF018C">
        <w:trPr>
          <w:trHeight w:val="269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4D511C8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BBF29C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487A0CB6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BB98D9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2C295D04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66BC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A1539C" w14:textId="04B4BD09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1168D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0639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9F4CC9E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22F0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311D0" w14:textId="54EC8AF5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F0C1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C08D2C" w14:textId="1F8D69ED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9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</w:t>
            </w:r>
          </w:p>
        </w:tc>
      </w:tr>
      <w:tr w:rsidR="00F04199" w:rsidRPr="00D574B5" w14:paraId="3186003B" w14:textId="77777777" w:rsidTr="00DF018C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92D050"/>
            <w:vAlign w:val="center"/>
            <w:hideMark/>
          </w:tcPr>
          <w:p w14:paraId="5F5A97FF" w14:textId="5A7FB3CA" w:rsidR="00F04199" w:rsidRPr="00D574B5" w:rsidRDefault="00DF018C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Acceptable risk</w:t>
            </w:r>
          </w:p>
        </w:tc>
      </w:tr>
    </w:tbl>
    <w:p w14:paraId="512A8D5E" w14:textId="77777777" w:rsidR="00687B83" w:rsidRDefault="00687B83">
      <w:r>
        <w:br w:type="page"/>
      </w:r>
    </w:p>
    <w:tbl>
      <w:tblPr>
        <w:tblW w:w="782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2140"/>
        <w:gridCol w:w="2400"/>
        <w:gridCol w:w="1240"/>
        <w:gridCol w:w="700"/>
      </w:tblGrid>
      <w:tr w:rsidR="00F04199" w:rsidRPr="00D574B5" w14:paraId="7B567BD5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3B52A" w14:textId="57180FFF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156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ED2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C9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D1E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8BC76D4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FD9906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1885297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48B9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2</w:t>
            </w:r>
          </w:p>
        </w:tc>
      </w:tr>
      <w:tr w:rsidR="00F04199" w:rsidRPr="00D574B5" w14:paraId="7FBEB93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75B5C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E8C90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un into worker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6755EB3" w14:textId="59BDE1EF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4916497" wp14:editId="38CCDBBC">
                  <wp:extent cx="1666875" cy="1528369"/>
                  <wp:effectExtent l="0" t="0" r="0" b="0"/>
                  <wp:docPr id="5" name="Afbeelding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707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28" b="18803"/>
                          <a:stretch/>
                        </pic:blipFill>
                        <pic:spPr bwMode="auto">
                          <a:xfrm>
                            <a:off x="0" y="0"/>
                            <a:ext cx="1674019" cy="15349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71D60FBE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54C8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68C92" w14:textId="3DB52FEE" w:rsidR="00F04199" w:rsidRPr="00D574B5" w:rsidRDefault="00687B83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ABA49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6C0BB32F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26D287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74B1A" w14:textId="3F12EB98" w:rsidR="00F04199" w:rsidRPr="00D574B5" w:rsidRDefault="00687B83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Head (temple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B8F7E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2997DA3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E5F09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4A79BC" w14:textId="6714341A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687B83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2D0EB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70F3FE9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7587D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8E8403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519EC11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A5EF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09AE70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mpact</w:t>
            </w:r>
          </w:p>
        </w:tc>
      </w:tr>
      <w:tr w:rsidR="00F04199" w:rsidRPr="00D574B5" w14:paraId="1DF2E761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1F08F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56908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he robot could accidently run into a worker</w:t>
            </w:r>
          </w:p>
        </w:tc>
      </w:tr>
      <w:tr w:rsidR="00F04199" w:rsidRPr="00D574B5" w14:paraId="3CB40062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33C6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50C57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144A8DF2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07F722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2572D43F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43F9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8C3BF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FA573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EFE6B8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35EC7A03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453F9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5615E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5210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FCC46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0</w:t>
            </w:r>
          </w:p>
        </w:tc>
      </w:tr>
      <w:tr w:rsidR="00F04199" w:rsidRPr="00D574B5" w14:paraId="5BD13935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0000"/>
            <w:vAlign w:val="center"/>
            <w:hideMark/>
          </w:tcPr>
          <w:p w14:paraId="4C11A41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Very high risk</w:t>
            </w:r>
          </w:p>
        </w:tc>
      </w:tr>
      <w:tr w:rsidR="00F04199" w:rsidRPr="00D574B5" w14:paraId="3FC2DD77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048C963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06AE43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57A7449F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6E7E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d a padding on the robot to reduce impact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EAB825" w14:textId="7AEAA468" w:rsidR="00F04199" w:rsidRPr="00D574B5" w:rsidRDefault="00BC76CD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TS 15066 [5.5.5.4 b1]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59E061E0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0782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0E5BB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714C1369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7C0A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462D7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387E6D8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0E919ED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258A8595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F913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619210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D4F6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4CB36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28DA3319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335A6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2000E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CE7AF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F937F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50</w:t>
            </w:r>
          </w:p>
        </w:tc>
      </w:tr>
      <w:tr w:rsidR="00F04199" w:rsidRPr="00D574B5" w14:paraId="1D4DA317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C000"/>
            <w:vAlign w:val="center"/>
            <w:hideMark/>
          </w:tcPr>
          <w:p w14:paraId="55E7164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igh risk</w:t>
            </w:r>
          </w:p>
        </w:tc>
      </w:tr>
      <w:tr w:rsidR="00F04199" w:rsidRPr="00D574B5" w14:paraId="7C50CBC4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6767D4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AB0D10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27DC5C8F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A61B8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apting speed depending on distance to human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7C127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F04199" w:rsidRPr="00D574B5" w14:paraId="699D6435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D795D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9B51C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999346F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1A3D7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B3D90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99F11BD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57D793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76183FEF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78375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EF9025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79B43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41EA3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6501CF63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9A32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57F50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1FFF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45BA1D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87.5</w:t>
            </w:r>
          </w:p>
        </w:tc>
      </w:tr>
      <w:tr w:rsidR="00F04199" w:rsidRPr="00D574B5" w14:paraId="28416A2E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2D050"/>
            <w:vAlign w:val="center"/>
            <w:hideMark/>
          </w:tcPr>
          <w:p w14:paraId="117DF58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ossible risk</w:t>
            </w:r>
          </w:p>
        </w:tc>
      </w:tr>
    </w:tbl>
    <w:p w14:paraId="16288488" w14:textId="77777777" w:rsidR="00697AA7" w:rsidRDefault="00697AA7">
      <w:r>
        <w:br w:type="page"/>
      </w:r>
    </w:p>
    <w:tbl>
      <w:tblPr>
        <w:tblW w:w="782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2140"/>
        <w:gridCol w:w="2400"/>
        <w:gridCol w:w="1240"/>
        <w:gridCol w:w="700"/>
      </w:tblGrid>
      <w:tr w:rsidR="00F04199" w:rsidRPr="00D574B5" w14:paraId="54903914" w14:textId="77777777" w:rsidTr="00F04199">
        <w:trPr>
          <w:trHeight w:val="315"/>
        </w:trPr>
        <w:tc>
          <w:tcPr>
            <w:tcW w:w="1344" w:type="dxa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0931F47" w14:textId="2B7115FF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23EC5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82DAD2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B578C54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8AF34F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77F0EE70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BEAA17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3340121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03C6D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3</w:t>
            </w:r>
          </w:p>
        </w:tc>
      </w:tr>
      <w:tr w:rsidR="00F04199" w:rsidRPr="00D574B5" w14:paraId="1A9DBA9F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F83CF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46C5E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imbs get stuck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C2460AD" w14:textId="47E6399B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663CD85B" wp14:editId="6DCEC0DF">
                  <wp:extent cx="1571625" cy="1581150"/>
                  <wp:effectExtent l="0" t="0" r="9525" b="0"/>
                  <wp:docPr id="6" name="Afbeelding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737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182" b="21363"/>
                          <a:stretch/>
                        </pic:blipFill>
                        <pic:spPr bwMode="auto">
                          <a:xfrm>
                            <a:off x="0" y="0"/>
                            <a:ext cx="1571625" cy="1581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5D864CBE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0D1D4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2943DA" w14:textId="64963EAA" w:rsidR="00F04199" w:rsidRPr="00D574B5" w:rsidRDefault="002A61ED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obot mechanical structure with holes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1CBCD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63DC1A5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AF96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7F85B7" w14:textId="19ADE159" w:rsidR="00F04199" w:rsidRPr="00D574B5" w:rsidRDefault="00697AA7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Limbs, arm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9A36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9D957DB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A7EA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19B0DA" w14:textId="43AD566A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A2490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5F3EDB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C5397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DEF71F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0A7F056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3864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E735B3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rushing</w:t>
            </w:r>
          </w:p>
        </w:tc>
      </w:tr>
      <w:tr w:rsidR="00F04199" w:rsidRPr="00D574B5" w14:paraId="791F534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FF11A4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54968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orkers limbs could get stuck in the robot</w:t>
            </w:r>
          </w:p>
        </w:tc>
      </w:tr>
      <w:tr w:rsidR="00F04199" w:rsidRPr="00D574B5" w14:paraId="16BE8DB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A479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288D3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4F3954DD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75050D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5E45C71D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9948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4BF2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57A5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13CA5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3696A4A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4922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6D9BA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2B70F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976A5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50</w:t>
            </w:r>
          </w:p>
        </w:tc>
      </w:tr>
      <w:tr w:rsidR="00F04199" w:rsidRPr="00D574B5" w14:paraId="25562DD7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C000"/>
            <w:vAlign w:val="center"/>
            <w:hideMark/>
          </w:tcPr>
          <w:p w14:paraId="4E1F6443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igh risk</w:t>
            </w:r>
          </w:p>
        </w:tc>
      </w:tr>
      <w:tr w:rsidR="00F04199" w:rsidRPr="00D574B5" w14:paraId="1B870898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7629603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C5D8A1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60E69FA0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1753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ver the robot so body parts can't get stuck in the robot.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3DA1865" w14:textId="1205A56D" w:rsidR="00F04199" w:rsidRPr="00D574B5" w:rsidRDefault="00BC76CD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TS 15066 [5.5.5.4 a3] 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0BA599B0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69B2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FB4C2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C13BE83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5B1C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820C0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3C50641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C805EE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3F5104DC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DB2A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B4546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6D666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FE13F9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F7565E6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3437C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B93B2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.2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DF06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D5A7F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75</w:t>
            </w:r>
          </w:p>
        </w:tc>
      </w:tr>
      <w:tr w:rsidR="00F04199" w:rsidRPr="00D574B5" w14:paraId="35C2EB68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50"/>
            <w:vAlign w:val="center"/>
            <w:hideMark/>
          </w:tcPr>
          <w:p w14:paraId="75D2DF0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ceptable risk</w:t>
            </w:r>
          </w:p>
        </w:tc>
      </w:tr>
      <w:tr w:rsidR="00F04199" w:rsidRPr="00D574B5" w14:paraId="1C95B6F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DC2C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64FD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2CFF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FCA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0B3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FB76D33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699CD5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4568779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10A5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4</w:t>
            </w:r>
          </w:p>
        </w:tc>
      </w:tr>
      <w:tr w:rsidR="00F04199" w:rsidRPr="00D574B5" w14:paraId="30923713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50815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73DD3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Human crushed 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F9E9FD" w14:textId="75D81D8A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7EF23981" wp14:editId="24A8EF24">
                  <wp:extent cx="1493044" cy="1323975"/>
                  <wp:effectExtent l="0" t="0" r="0" b="0"/>
                  <wp:docPr id="7" name="Afbeelding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80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3493"/>
                          <a:stretch/>
                        </pic:blipFill>
                        <pic:spPr bwMode="auto">
                          <a:xfrm>
                            <a:off x="0" y="0"/>
                            <a:ext cx="1497816" cy="1328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7D734DC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7952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024E1D" w14:textId="130042E1" w:rsidR="00F04199" w:rsidRPr="00D574B5" w:rsidRDefault="00C65EDB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On a heavy obstacle (e.g. wall or workpiece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7B90E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2EFEB1C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7CA7C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D9CAB" w14:textId="264B8D76" w:rsidR="00F04199" w:rsidRPr="00D574B5" w:rsidRDefault="00C65EDB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Head (temple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B00D0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BF13233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1B3B6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C3D5E3" w14:textId="0C62E75E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C65EDB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F137A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396B8FBE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1FA645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C3A737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40048AB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62FC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13071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rushing</w:t>
            </w:r>
          </w:p>
        </w:tc>
      </w:tr>
      <w:tr w:rsidR="00F04199" w:rsidRPr="00D574B5" w14:paraId="2AD4256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4AB4F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0D7F2A" w14:textId="3BB764F1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Worker could get crushed between the robot </w:t>
            </w:r>
            <w:r w:rsidR="00DF018C">
              <w:rPr>
                <w:rFonts w:ascii="Calibri" w:eastAsia="Times New Roman" w:hAnsi="Calibri" w:cs="Calibri"/>
                <w:color w:val="000000"/>
                <w:lang w:eastAsia="nl-NL"/>
              </w:rPr>
              <w:t>and the workbench or workpiece</w:t>
            </w:r>
          </w:p>
        </w:tc>
      </w:tr>
      <w:tr w:rsidR="00F04199" w:rsidRPr="00D574B5" w14:paraId="263C1E36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ABD4A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091A2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51E00E77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B5FB64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lastRenderedPageBreak/>
              <w:t>Risk Estimation and Evaluation</w:t>
            </w:r>
          </w:p>
        </w:tc>
      </w:tr>
      <w:tr w:rsidR="00F04199" w:rsidRPr="00D574B5" w14:paraId="3CBF759E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97DB4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2EEEF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5501A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2CE0F9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01A6AB31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FFAF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1C14B9" w14:textId="07988014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3D71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098E7" w14:textId="7F0CA308" w:rsidR="00F04199" w:rsidRPr="00D574B5" w:rsidRDefault="00DF018C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00</w:t>
            </w:r>
          </w:p>
        </w:tc>
      </w:tr>
      <w:tr w:rsidR="00F04199" w:rsidRPr="00D574B5" w14:paraId="566D8ADD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0000"/>
            <w:vAlign w:val="center"/>
            <w:hideMark/>
          </w:tcPr>
          <w:p w14:paraId="72021F0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Very high risk</w:t>
            </w:r>
          </w:p>
        </w:tc>
      </w:tr>
      <w:tr w:rsidR="00F04199" w:rsidRPr="00D574B5" w14:paraId="1B98E57A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375298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00C834A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75B7B78A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3A847F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apting speed depending on distance to human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DEDC5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F04199" w:rsidRPr="00D574B5" w14:paraId="73B64803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09235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9DA45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49553059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F593F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39AAA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CED21F9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42C921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19F14F82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D07F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67D65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969D4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1B6B5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33AFC611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83E77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3DE1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7C80C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6563B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000</w:t>
            </w:r>
          </w:p>
        </w:tc>
      </w:tr>
      <w:tr w:rsidR="00F04199" w:rsidRPr="00D574B5" w14:paraId="48D81EB7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C000"/>
            <w:vAlign w:val="center"/>
            <w:hideMark/>
          </w:tcPr>
          <w:p w14:paraId="794E387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igh risk</w:t>
            </w:r>
          </w:p>
        </w:tc>
      </w:tr>
      <w:tr w:rsidR="00F04199" w:rsidRPr="00D574B5" w14:paraId="085EEA2D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61F404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17F0B51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38C1BA08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4A7F2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asure the force feedback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0FC43CD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5C139A37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0AA55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75CBA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ABE2FAB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101F2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88CA1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6AF5FF32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D37A65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07568A86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C10F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3612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228FB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F95E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AAC3063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CF4B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151FF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840D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5D3AF9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5</w:t>
            </w:r>
          </w:p>
        </w:tc>
      </w:tr>
      <w:tr w:rsidR="00F04199" w:rsidRPr="00D574B5" w14:paraId="6A8C3BEE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2D050"/>
            <w:vAlign w:val="center"/>
            <w:hideMark/>
          </w:tcPr>
          <w:p w14:paraId="5AC8F5D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ossible risk</w:t>
            </w:r>
          </w:p>
        </w:tc>
      </w:tr>
      <w:tr w:rsidR="00F04199" w:rsidRPr="00D574B5" w14:paraId="0FF6165F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F8D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E591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C093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531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02CD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679F475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EC4E63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12BFE20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4F2CE3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5</w:t>
            </w:r>
          </w:p>
        </w:tc>
      </w:tr>
      <w:tr w:rsidR="00F04199" w:rsidRPr="00D574B5" w14:paraId="3AAA862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A3E6E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CE5F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uman pinned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E6EC5E4" w14:textId="27FD3F45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3970F87B" wp14:editId="3DF96C49">
                  <wp:extent cx="1493044" cy="1323975"/>
                  <wp:effectExtent l="0" t="0" r="0" b="0"/>
                  <wp:docPr id="8" name="Afbeelding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801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3493"/>
                          <a:stretch/>
                        </pic:blipFill>
                        <pic:spPr bwMode="auto">
                          <a:xfrm>
                            <a:off x="0" y="0"/>
                            <a:ext cx="1497816" cy="1328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BF3E41" w:rsidRPr="00D574B5" w14:paraId="5EA226EB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98D90" w14:textId="77777777" w:rsidR="00BF3E41" w:rsidRPr="00D574B5" w:rsidRDefault="00BF3E41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8AFC5" w14:textId="3D603AF7" w:rsidR="00BF3E41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On a heavy obstacle (e.g. wall or workpiece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ABE5F7" w14:textId="77777777" w:rsidR="00BF3E41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BF3E41" w:rsidRPr="00D574B5" w14:paraId="4BF05CD1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BBFEAF" w14:textId="77777777" w:rsidR="00BF3E41" w:rsidRPr="00D574B5" w:rsidRDefault="00BF3E41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2635FA" w14:textId="660B7316" w:rsidR="00BF3E41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Head (temple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4F1665A" w14:textId="77777777" w:rsidR="00BF3E41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42F0178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5A92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6EDDF" w14:textId="6C9B5AB0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70606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5703E3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583F5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68207C1" w14:textId="4C38C44B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71331DAC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0FD2A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010D7C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rapping</w:t>
            </w:r>
          </w:p>
        </w:tc>
      </w:tr>
      <w:tr w:rsidR="00F04199" w:rsidRPr="00D574B5" w14:paraId="5214695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063FA7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C4C05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Worker could get pinned down between the robot and walls or other objects</w:t>
            </w:r>
          </w:p>
        </w:tc>
      </w:tr>
      <w:tr w:rsidR="00F04199" w:rsidRPr="00D574B5" w14:paraId="5D7DE455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9A88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6374A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36063974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1AD724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1D3FC3D1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6F64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3B5A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4D6F3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AF46E6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2D25BCFD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47EFB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C4CBBA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85C8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2D5ED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5</w:t>
            </w:r>
          </w:p>
        </w:tc>
      </w:tr>
      <w:tr w:rsidR="00F04199" w:rsidRPr="00D574B5" w14:paraId="1857E628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50"/>
            <w:vAlign w:val="center"/>
            <w:hideMark/>
          </w:tcPr>
          <w:p w14:paraId="1BD0123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ceptable risk</w:t>
            </w:r>
          </w:p>
        </w:tc>
      </w:tr>
      <w:tr w:rsidR="00F04199" w:rsidRPr="00D574B5" w14:paraId="272F52D3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120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5E0D34EB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3BB3FE0D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7F255103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1E10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32DB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D098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C0F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BDBC292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D8922D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710BA40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A039F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6</w:t>
            </w:r>
          </w:p>
        </w:tc>
      </w:tr>
      <w:tr w:rsidR="00F04199" w:rsidRPr="00D574B5" w14:paraId="19814D90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C423B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B2B0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uman hair entangled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CE7592" w14:textId="67E7C15E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0F22D95" wp14:editId="01483215">
                  <wp:extent cx="1371600" cy="1571625"/>
                  <wp:effectExtent l="0" t="0" r="0" b="9525"/>
                  <wp:docPr id="9" name="Afbeelding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938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063"/>
                          <a:stretch/>
                        </pic:blipFill>
                        <pic:spPr bwMode="auto">
                          <a:xfrm>
                            <a:off x="0" y="0"/>
                            <a:ext cx="1372633" cy="15728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12D4437A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8959E4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4A4BBC" w14:textId="3296C808" w:rsidR="00F04199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481ED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1F32406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2D5C9C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46BCD8" w14:textId="0A000450" w:rsidR="00F04199" w:rsidRPr="00D574B5" w:rsidRDefault="002A61ED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Human hair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C75AC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5132446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99A7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67F8D0" w14:textId="77BAE969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C120C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EBE064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34AE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3D3F9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0DC87232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03E46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F5F157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Entanglement, Drawing-in</w:t>
            </w:r>
          </w:p>
        </w:tc>
      </w:tr>
      <w:tr w:rsidR="00F04199" w:rsidRPr="00D574B5" w14:paraId="0AB2ED11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D19F7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DF4DA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 worker’s hair could get entangled in the robot arm</w:t>
            </w:r>
          </w:p>
        </w:tc>
      </w:tr>
      <w:tr w:rsidR="00F04199" w:rsidRPr="00D574B5" w14:paraId="008CD011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D602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9E436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454900F0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516C32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4A15F100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B5D9C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6FAC3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D769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A7D4F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4438D62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B7AC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1B56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80D9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FE8BBC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320</w:t>
            </w:r>
          </w:p>
        </w:tc>
      </w:tr>
      <w:tr w:rsidR="00F04199" w:rsidRPr="00D574B5" w14:paraId="7E816C53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vAlign w:val="center"/>
            <w:hideMark/>
          </w:tcPr>
          <w:p w14:paraId="7E93932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mportant risk</w:t>
            </w:r>
          </w:p>
        </w:tc>
      </w:tr>
      <w:tr w:rsidR="00F04199" w:rsidRPr="00D574B5" w14:paraId="20A7F3E1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625A3A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D047FC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71F3DF78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43C3B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ver the robot so body parts can't get stuck in the robot.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B95B64" w14:textId="713AB03C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  <w:r w:rsidR="00BC76CD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TS 15066 [5.5.5.4 a3]  </w:t>
            </w:r>
          </w:p>
        </w:tc>
      </w:tr>
      <w:tr w:rsidR="00F04199" w:rsidRPr="00D574B5" w14:paraId="06C37E09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D0FE1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B1CAF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40054DB5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C6C3C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0D4E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728F3D6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682E8C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0111E4DC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1F0E8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7DAE02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94F7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9EEF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70C83CE8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57EF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63FE80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7721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51C390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0</w:t>
            </w:r>
          </w:p>
        </w:tc>
      </w:tr>
      <w:tr w:rsidR="00F04199" w:rsidRPr="00D574B5" w14:paraId="36F82386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2D050"/>
            <w:vAlign w:val="center"/>
            <w:hideMark/>
          </w:tcPr>
          <w:p w14:paraId="4CD5891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ossible risk</w:t>
            </w:r>
          </w:p>
        </w:tc>
      </w:tr>
      <w:tr w:rsidR="00F04199" w:rsidRPr="00D574B5" w14:paraId="251DDE67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877970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EEAE9F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21FB6C31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E9E81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apting speed depending on distance to human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978950F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F04199" w:rsidRPr="00D574B5" w14:paraId="4B6C3FFA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72648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864E0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598C033F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2DF471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AB62A9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CB05F3E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B656A6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4B29C554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42953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63CBC0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8C845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E5759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5900FA1C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83F2B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44AF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BC23A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B042D6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2.5</w:t>
            </w:r>
          </w:p>
        </w:tc>
      </w:tr>
      <w:tr w:rsidR="00F04199" w:rsidRPr="00D574B5" w14:paraId="1B9025E8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50"/>
            <w:vAlign w:val="center"/>
            <w:hideMark/>
          </w:tcPr>
          <w:p w14:paraId="1587F35E" w14:textId="7B207A06" w:rsidR="00F04199" w:rsidRPr="00D574B5" w:rsidRDefault="006048CF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ceptable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risk</w:t>
            </w:r>
          </w:p>
        </w:tc>
      </w:tr>
      <w:tr w:rsidR="00F04199" w:rsidRPr="00D574B5" w14:paraId="188BD3B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489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6A9177AF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69A96291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22374765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3DBAA4B0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3C4CDA37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6B5C477F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  <w:p w14:paraId="040AF713" w14:textId="77777777" w:rsidR="007F699A" w:rsidRPr="00D574B5" w:rsidRDefault="007F699A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337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884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12E1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128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9C50A69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746C0C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005E0782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52B3B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7</w:t>
            </w:r>
          </w:p>
        </w:tc>
      </w:tr>
      <w:tr w:rsidR="00F04199" w:rsidRPr="00D574B5" w14:paraId="79F14F22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2D3657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A531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Clothes entangled 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1A17424" w14:textId="65E9FCC2" w:rsidR="00F04199" w:rsidRPr="00D574B5" w:rsidRDefault="007F699A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C927E89" wp14:editId="45A8BA86">
                  <wp:extent cx="1478569" cy="1362075"/>
                  <wp:effectExtent l="0" t="0" r="7620" b="0"/>
                  <wp:docPr id="10" name="Afbeelding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4057.jp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909"/>
                          <a:stretch/>
                        </pic:blipFill>
                        <pic:spPr bwMode="auto">
                          <a:xfrm>
                            <a:off x="0" y="0"/>
                            <a:ext cx="1478569" cy="1362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52348423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75C53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1A833F" w14:textId="2382178A" w:rsidR="00F04199" w:rsidRPr="00D574B5" w:rsidRDefault="002A61ED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obot joints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2A0CA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68297DF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E1D57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785849" w14:textId="290AED3C" w:rsidR="00F04199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Clothes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(sleeve, hood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FE5D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4B0B7D67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09033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DB146" w14:textId="084558A1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167EC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14E3898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D6A6B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FC6B39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565F3497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2007A9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FD2D5C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Entanglement, Drawing-in</w:t>
            </w:r>
          </w:p>
        </w:tc>
      </w:tr>
      <w:tr w:rsidR="00F04199" w:rsidRPr="00D574B5" w14:paraId="2E1B0D29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158DA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6A6E6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 worker’s loose clothing could get entangled in the robot arm</w:t>
            </w:r>
          </w:p>
        </w:tc>
      </w:tr>
      <w:tr w:rsidR="00F04199" w:rsidRPr="00D574B5" w14:paraId="60AEF517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4B54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3A9D3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3CAF3002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32FD5B9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37D24FC9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D17E2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E0F482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10F95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B5255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14EF8E7F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4BA1B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88DA0D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2115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012B86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60</w:t>
            </w:r>
          </w:p>
        </w:tc>
      </w:tr>
      <w:tr w:rsidR="00F04199" w:rsidRPr="00D574B5" w14:paraId="6A343BE0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FF00"/>
            <w:vAlign w:val="center"/>
            <w:hideMark/>
          </w:tcPr>
          <w:p w14:paraId="453A574F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mportant risk</w:t>
            </w:r>
          </w:p>
        </w:tc>
      </w:tr>
      <w:tr w:rsidR="00F04199" w:rsidRPr="00D574B5" w14:paraId="4DA70AEB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70E9F9D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B224B1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430FA871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5AAC3F" w14:textId="0D4F95C0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Cover the robot </w:t>
            </w:r>
            <w:r w:rsidR="002A61ED">
              <w:rPr>
                <w:rFonts w:ascii="Calibri" w:eastAsia="Times New Roman" w:hAnsi="Calibri" w:cs="Calibri"/>
                <w:color w:val="000000"/>
                <w:lang w:eastAsia="nl-NL"/>
              </w:rPr>
              <w:t>so clothing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can't get stuck in the robot.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8E9C51" w14:textId="7387DC17" w:rsidR="00F04199" w:rsidRPr="00D574B5" w:rsidRDefault="00BC76CD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TS 15066 [5.5.5.4 a3]  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F04199" w:rsidRPr="00D574B5" w14:paraId="707D37B2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BDC8C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CD1A7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369AD7F3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CE9A3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FF98E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6448DFFC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D5B57E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41D8834B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5ABE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6173B8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144C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7F4D5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670D714A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1AE0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D73C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80104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C81D3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220</w:t>
            </w:r>
          </w:p>
        </w:tc>
      </w:tr>
      <w:tr w:rsidR="00F04199" w:rsidRPr="00D574B5" w14:paraId="2678283E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2D050"/>
            <w:vAlign w:val="center"/>
            <w:hideMark/>
          </w:tcPr>
          <w:p w14:paraId="09C0047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ossible Risk</w:t>
            </w:r>
          </w:p>
        </w:tc>
      </w:tr>
      <w:tr w:rsidR="00F04199" w:rsidRPr="00D574B5" w14:paraId="155398F2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AAC924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7974EA7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3545498D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1F3AE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apting speed depending on distance to human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0248D16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F04199" w:rsidRPr="00D574B5" w14:paraId="0F84842E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E2387C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41CCA2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324A2F2F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CF80C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8CF2C4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32AD31CD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300D9B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2340DFDA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C43A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9CA175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AD10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61FD58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3D6EA350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D8819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05E1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56E5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6FA5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2.5</w:t>
            </w:r>
          </w:p>
        </w:tc>
      </w:tr>
      <w:tr w:rsidR="00F04199" w:rsidRPr="00D574B5" w14:paraId="293413D8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50"/>
            <w:vAlign w:val="center"/>
            <w:hideMark/>
          </w:tcPr>
          <w:p w14:paraId="587C076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ceptable risk</w:t>
            </w:r>
          </w:p>
        </w:tc>
      </w:tr>
    </w:tbl>
    <w:p w14:paraId="5FCA5BEC" w14:textId="77777777" w:rsidR="007F699A" w:rsidRPr="00D574B5" w:rsidRDefault="007F699A">
      <w:r w:rsidRPr="00D574B5">
        <w:br w:type="page"/>
      </w:r>
    </w:p>
    <w:tbl>
      <w:tblPr>
        <w:tblW w:w="782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2140"/>
        <w:gridCol w:w="2400"/>
        <w:gridCol w:w="1240"/>
        <w:gridCol w:w="700"/>
      </w:tblGrid>
      <w:tr w:rsidR="00F04199" w:rsidRPr="00D574B5" w14:paraId="5493D60B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A05C2" w14:textId="75087055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B77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682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BAF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C65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62E42822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687524A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506CC91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6C040C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.8</w:t>
            </w:r>
          </w:p>
        </w:tc>
      </w:tr>
      <w:tr w:rsidR="00F04199" w:rsidRPr="00D574B5" w14:paraId="1F21022C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E4903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D9574" w14:textId="4CAB1FE7" w:rsidR="00F04199" w:rsidRPr="00D574B5" w:rsidRDefault="00CE138C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Jewelry</w:t>
            </w:r>
            <w:r w:rsidR="00F04199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entangled 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8DB4634" w14:textId="24FAFA6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  <w:r w:rsidR="007F699A"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4B650694" wp14:editId="6FB1CB9B">
                  <wp:extent cx="1428750" cy="1905000"/>
                  <wp:effectExtent l="0" t="0" r="0" b="0"/>
                  <wp:docPr id="11" name="Afbeelding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4339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4199" w:rsidRPr="00D574B5" w14:paraId="5CE3E9D1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5D1E30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5BE6DD" w14:textId="350124D7" w:rsidR="00F04199" w:rsidRPr="00D574B5" w:rsidRDefault="00703CB0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Robot joints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B47471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0975F2B7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8DDDC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2EA60" w14:textId="61EA36FA" w:rsidR="00F04199" w:rsidRPr="00D574B5" w:rsidRDefault="00BF3E41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Jewelry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(fingers, neck and arms)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6623B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39A6522E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ECFCEC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AFA42D" w14:textId="2A29C8C2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r w:rsidR="00703CB0">
              <w:rPr>
                <w:rFonts w:ascii="Calibri" w:eastAsia="Times New Roman" w:hAnsi="Calibri" w:cs="Calibri"/>
                <w:color w:val="000000"/>
                <w:lang w:eastAsia="nl-NL"/>
              </w:rPr>
              <w:t>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3A464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4A8AC680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AB8062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6908F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F04199" w:rsidRPr="00D574B5" w14:paraId="49BC6EBD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EDE841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9F3D19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Entanglement, Drawing-in</w:t>
            </w:r>
          </w:p>
        </w:tc>
      </w:tr>
      <w:tr w:rsidR="00F04199" w:rsidRPr="00D574B5" w14:paraId="7D99C522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11D2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F9435B" w14:textId="49E98A1C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A worker’s </w:t>
            </w:r>
            <w:r w:rsidR="006048CF"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jewellery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could get entangled in the robot arm</w:t>
            </w:r>
          </w:p>
        </w:tc>
      </w:tr>
      <w:tr w:rsidR="00F04199" w:rsidRPr="00D574B5" w14:paraId="5C953704" w14:textId="77777777" w:rsidTr="00F04199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2CA9B5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773E1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F04199" w:rsidRPr="00D574B5" w14:paraId="5550DC91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36C85AB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0D4ACDB6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2A92A6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48BA53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.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21020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8AF53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271BDA3D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2685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29349D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D4133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14CCB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375</w:t>
            </w:r>
          </w:p>
        </w:tc>
      </w:tr>
      <w:tr w:rsidR="00F04199" w:rsidRPr="00D574B5" w14:paraId="1F54EFC5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2D050"/>
            <w:vAlign w:val="center"/>
            <w:hideMark/>
          </w:tcPr>
          <w:p w14:paraId="729027D4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ossible risk</w:t>
            </w:r>
          </w:p>
        </w:tc>
      </w:tr>
      <w:tr w:rsidR="00F04199" w:rsidRPr="00D574B5" w14:paraId="4726355E" w14:textId="77777777" w:rsidTr="00F04199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187F26D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6102E55E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F04199" w:rsidRPr="00D574B5" w14:paraId="114DBFB2" w14:textId="77777777" w:rsidTr="00F04199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DA3868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dapting speed depending on distance to human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1B2BEC8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F04199" w:rsidRPr="00D574B5" w14:paraId="1ED6FAF8" w14:textId="77777777" w:rsidTr="00F04199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BFDC9D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7F61C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67AE986" w14:textId="77777777" w:rsidTr="00F04199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66B03F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84248C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F04199" w:rsidRPr="00D574B5" w14:paraId="23B4F537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45D8B47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F04199" w:rsidRPr="00D574B5" w14:paraId="2E03CF31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01153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58EE4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.25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17B6B0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C87381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F04199" w:rsidRPr="00D574B5" w14:paraId="367C46BC" w14:textId="77777777" w:rsidTr="00F04199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304E89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1BF67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89FE5" w14:textId="77777777" w:rsidR="00F04199" w:rsidRPr="00D574B5" w:rsidRDefault="00F04199" w:rsidP="00F041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AE6FC" w14:textId="77777777" w:rsidR="00F04199" w:rsidRPr="00D574B5" w:rsidRDefault="00F04199" w:rsidP="00F0419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62.5</w:t>
            </w:r>
          </w:p>
        </w:tc>
      </w:tr>
      <w:tr w:rsidR="00F04199" w:rsidRPr="00D574B5" w14:paraId="519CAEB2" w14:textId="77777777" w:rsidTr="00F04199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50"/>
            <w:vAlign w:val="center"/>
            <w:hideMark/>
          </w:tcPr>
          <w:p w14:paraId="58B2776E" w14:textId="77777777" w:rsidR="00F04199" w:rsidRPr="00D574B5" w:rsidRDefault="00F04199" w:rsidP="00F041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ceptable risk</w:t>
            </w:r>
          </w:p>
        </w:tc>
      </w:tr>
    </w:tbl>
    <w:p w14:paraId="060C4F81" w14:textId="580F65E9" w:rsidR="00645E61" w:rsidRDefault="00645E61" w:rsidP="00C273D5">
      <w:pPr>
        <w:rPr>
          <w:highlight w:val="white"/>
        </w:rPr>
      </w:pPr>
    </w:p>
    <w:tbl>
      <w:tblPr>
        <w:tblW w:w="782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44"/>
        <w:gridCol w:w="2140"/>
        <w:gridCol w:w="2400"/>
        <w:gridCol w:w="1240"/>
        <w:gridCol w:w="700"/>
      </w:tblGrid>
      <w:tr w:rsidR="00C273D5" w:rsidRPr="00D574B5" w14:paraId="58C20C38" w14:textId="77777777" w:rsidTr="006A426F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C7125B6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Identification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noWrap/>
            <w:vAlign w:val="center"/>
            <w:hideMark/>
          </w:tcPr>
          <w:p w14:paraId="2BC08B7D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No.</w:t>
            </w:r>
          </w:p>
        </w:tc>
        <w:tc>
          <w:tcPr>
            <w:tcW w:w="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B4021F" w14:textId="1387F228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.9</w:t>
            </w:r>
          </w:p>
        </w:tc>
      </w:tr>
      <w:tr w:rsidR="00C273D5" w:rsidRPr="00D574B5" w14:paraId="59C674E5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5B9996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itle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FCFC9" w14:textId="7DC98700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Push workpiece</w:t>
            </w:r>
          </w:p>
        </w:tc>
        <w:tc>
          <w:tcPr>
            <w:tcW w:w="4340" w:type="dxa"/>
            <w:gridSpan w:val="3"/>
            <w:vMerge w:val="restart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72FFA6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noProof/>
                <w:color w:val="000000"/>
              </w:rPr>
              <w:drawing>
                <wp:inline distT="0" distB="0" distL="0" distR="0" wp14:anchorId="52147FEA" wp14:editId="777C1D0E">
                  <wp:extent cx="1666875" cy="1528369"/>
                  <wp:effectExtent l="0" t="0" r="0" b="0"/>
                  <wp:docPr id="16" name="Afbeelding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G_20161005_133707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428" b="18803"/>
                          <a:stretch/>
                        </pic:blipFill>
                        <pic:spPr bwMode="auto">
                          <a:xfrm>
                            <a:off x="0" y="0"/>
                            <a:ext cx="1674019" cy="15349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 </w:t>
            </w:r>
          </w:p>
        </w:tc>
      </w:tr>
      <w:tr w:rsidR="00C273D5" w:rsidRPr="00D574B5" w14:paraId="184713CF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F6B81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Location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C0670" w14:textId="54DE4FCB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Shared workspace and surrounding area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9FB09B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160F8F96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CFBC72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Targe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7D4FDC" w14:textId="49601485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Lower body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6D7ADF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1E0E91E2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042769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Activity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8D0A5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Normal operation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in shared workspace</w:t>
            </w:r>
          </w:p>
        </w:tc>
        <w:tc>
          <w:tcPr>
            <w:tcW w:w="4340" w:type="dxa"/>
            <w:gridSpan w:val="3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191A31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5ED44DBF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FF5AE7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Hazard Typ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24F148D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Mechanical</w:t>
            </w:r>
          </w:p>
        </w:tc>
      </w:tr>
      <w:tr w:rsidR="00C273D5" w:rsidRPr="00D574B5" w14:paraId="307AC88C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B78137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Consequence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7E4D2E0" w14:textId="77E08BB8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crushing</w:t>
            </w:r>
          </w:p>
        </w:tc>
      </w:tr>
      <w:tr w:rsidR="00C273D5" w:rsidRPr="00D574B5" w14:paraId="69639210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C6F49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lastRenderedPageBreak/>
              <w:t>Description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F627D9" w14:textId="711B2836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The robot could push a heavy workpiece, which makes it fall on workers around the workspace of the robot.</w:t>
            </w:r>
          </w:p>
        </w:tc>
      </w:tr>
      <w:tr w:rsidR="00C273D5" w:rsidRPr="00D574B5" w14:paraId="22D462AC" w14:textId="77777777" w:rsidTr="006A426F">
        <w:trPr>
          <w:trHeight w:val="315"/>
        </w:trPr>
        <w:tc>
          <w:tcPr>
            <w:tcW w:w="134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E74EAC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eferences: </w:t>
            </w:r>
          </w:p>
        </w:tc>
        <w:tc>
          <w:tcPr>
            <w:tcW w:w="6480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C1F4AC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ISO 10218-1</w:t>
            </w:r>
          </w:p>
        </w:tc>
      </w:tr>
      <w:tr w:rsidR="00C273D5" w:rsidRPr="00D574B5" w14:paraId="7341FEC2" w14:textId="77777777" w:rsidTr="006A426F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48DA2172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C273D5" w:rsidRPr="00D574B5" w14:paraId="6E084746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D74B57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7233FA" w14:textId="47C01583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0E2D4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4A8CCC" w14:textId="77777777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C273D5" w:rsidRPr="00D574B5" w14:paraId="61BAFB03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A3281D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46B8B9" w14:textId="59B1AD6C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98965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88A8A8" w14:textId="710B80F2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6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000</w:t>
            </w:r>
          </w:p>
        </w:tc>
      </w:tr>
      <w:tr w:rsidR="00C273D5" w:rsidRPr="00D574B5" w14:paraId="782B3FEF" w14:textId="77777777" w:rsidTr="006A426F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F0000"/>
            <w:vAlign w:val="center"/>
            <w:hideMark/>
          </w:tcPr>
          <w:p w14:paraId="5D3C94F4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Very high risk</w:t>
            </w:r>
          </w:p>
        </w:tc>
      </w:tr>
      <w:tr w:rsidR="00C273D5" w:rsidRPr="00D574B5" w14:paraId="20F8498B" w14:textId="77777777" w:rsidTr="006A426F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8228A7E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027C689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C273D5" w:rsidRPr="00D574B5" w14:paraId="5BA74939" w14:textId="77777777" w:rsidTr="006A426F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2A0FD1" w14:textId="4236198C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Adapting </w:t>
            </w: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speed depending on distance to workpiece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8ADB938" w14:textId="77777777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703CB0">
              <w:rPr>
                <w:rFonts w:ascii="Calibri" w:eastAsia="Times New Roman" w:hAnsi="Calibri" w:cs="Calibri"/>
                <w:color w:val="000000"/>
                <w:lang w:eastAsia="nl-NL"/>
              </w:rPr>
              <w:t>ISO 10218-1 [5.6.2]</w:t>
            </w:r>
          </w:p>
        </w:tc>
      </w:tr>
      <w:tr w:rsidR="00C273D5" w:rsidRPr="00D574B5" w14:paraId="5F3CC1F8" w14:textId="77777777" w:rsidTr="006A426F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B0EC2B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610D02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3ACA2157" w14:textId="77777777" w:rsidTr="006A426F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EA226F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37BFEA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4CAA2E33" w14:textId="77777777" w:rsidTr="006A426F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776DDC52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C273D5" w:rsidRPr="00D574B5" w14:paraId="24502241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BB3079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3F528C" w14:textId="32E4F00D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4E8E5D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B866E5" w14:textId="77777777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C273D5" w:rsidRPr="00D574B5" w14:paraId="37832DDB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3EE0E5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467D64" w14:textId="2939135E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0.5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455B1E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C5560F" w14:textId="741862B1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500</w:t>
            </w:r>
          </w:p>
        </w:tc>
      </w:tr>
      <w:tr w:rsidR="00C273D5" w:rsidRPr="00D574B5" w14:paraId="3F80FA70" w14:textId="77777777" w:rsidTr="00C273D5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FFFF00"/>
            <w:vAlign w:val="center"/>
            <w:hideMark/>
          </w:tcPr>
          <w:p w14:paraId="3E82EB13" w14:textId="4D0E7422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Important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risk</w:t>
            </w:r>
          </w:p>
        </w:tc>
      </w:tr>
      <w:tr w:rsidR="00C273D5" w:rsidRPr="00D574B5" w14:paraId="100B301C" w14:textId="77777777" w:rsidTr="006A426F">
        <w:trPr>
          <w:trHeight w:val="315"/>
        </w:trPr>
        <w:tc>
          <w:tcPr>
            <w:tcW w:w="588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1ECAA910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Reduction</w:t>
            </w:r>
          </w:p>
        </w:tc>
        <w:tc>
          <w:tcPr>
            <w:tcW w:w="19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5FC47D63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eference</w:t>
            </w:r>
          </w:p>
        </w:tc>
      </w:tr>
      <w:tr w:rsidR="00C273D5" w:rsidRPr="00D574B5" w14:paraId="6D4516AE" w14:textId="77777777" w:rsidTr="006A426F">
        <w:trPr>
          <w:trHeight w:val="300"/>
        </w:trPr>
        <w:tc>
          <w:tcPr>
            <w:tcW w:w="5884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41604A" w14:textId="30C6E6A6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Use force feedback</w:t>
            </w:r>
          </w:p>
        </w:tc>
        <w:tc>
          <w:tcPr>
            <w:tcW w:w="1940" w:type="dxa"/>
            <w:gridSpan w:val="2"/>
            <w:vMerge w:val="restart"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17C09D" w14:textId="79A0572C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52510424" w14:textId="77777777" w:rsidTr="006A426F">
        <w:trPr>
          <w:trHeight w:val="300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8414A3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187BC4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1D71ABA3" w14:textId="77777777" w:rsidTr="006A426F">
        <w:trPr>
          <w:trHeight w:val="315"/>
        </w:trPr>
        <w:tc>
          <w:tcPr>
            <w:tcW w:w="5884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18AF53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  <w:tc>
          <w:tcPr>
            <w:tcW w:w="1940" w:type="dxa"/>
            <w:gridSpan w:val="2"/>
            <w:vMerge/>
            <w:tcBorders>
              <w:top w:val="single" w:sz="8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0AB941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  <w:tr w:rsidR="00C273D5" w:rsidRPr="00D574B5" w14:paraId="1A328BD8" w14:textId="77777777" w:rsidTr="006A426F">
        <w:trPr>
          <w:trHeight w:val="315"/>
        </w:trPr>
        <w:tc>
          <w:tcPr>
            <w:tcW w:w="7824" w:type="dxa"/>
            <w:gridSpan w:val="5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00B0F0"/>
            <w:noWrap/>
            <w:vAlign w:val="center"/>
            <w:hideMark/>
          </w:tcPr>
          <w:p w14:paraId="2CD24875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Risk Estimation and Evaluation</w:t>
            </w:r>
          </w:p>
        </w:tc>
      </w:tr>
      <w:tr w:rsidR="00C273D5" w:rsidRPr="00D574B5" w14:paraId="438BE29A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2BA10E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Severity 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E69C8" w14:textId="77777777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0</w:t>
            </w:r>
          </w:p>
        </w:tc>
        <w:tc>
          <w:tcPr>
            <w:tcW w:w="364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BCF360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Exposure time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17BED" w14:textId="77777777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C273D5" w:rsidRPr="00D574B5" w14:paraId="30F2850E" w14:textId="77777777" w:rsidTr="006A426F">
        <w:trPr>
          <w:trHeight w:val="300"/>
        </w:trPr>
        <w:tc>
          <w:tcPr>
            <w:tcW w:w="134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810DED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>Probability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03116" w14:textId="6983A247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0.1</w:t>
            </w:r>
          </w:p>
        </w:tc>
        <w:tc>
          <w:tcPr>
            <w:tcW w:w="36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7F9BA" w14:textId="77777777" w:rsidR="00C273D5" w:rsidRPr="00D574B5" w:rsidRDefault="00C273D5" w:rsidP="006A42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Risk (S x E x P) 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E41B28" w14:textId="50CE5945" w:rsidR="00C273D5" w:rsidRPr="00D574B5" w:rsidRDefault="00C273D5" w:rsidP="006A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</w:p>
        </w:tc>
      </w:tr>
      <w:tr w:rsidR="00C273D5" w:rsidRPr="00D574B5" w14:paraId="5AD2A78A" w14:textId="77777777" w:rsidTr="00C273D5">
        <w:trPr>
          <w:trHeight w:val="315"/>
        </w:trPr>
        <w:tc>
          <w:tcPr>
            <w:tcW w:w="7824" w:type="dxa"/>
            <w:gridSpan w:val="5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00B050"/>
            <w:vAlign w:val="center"/>
            <w:hideMark/>
          </w:tcPr>
          <w:p w14:paraId="62E7346A" w14:textId="034BF58B" w:rsidR="00C273D5" w:rsidRPr="00D574B5" w:rsidRDefault="00C273D5" w:rsidP="006A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Acceptable</w:t>
            </w:r>
            <w:r w:rsidRPr="00D574B5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risk</w:t>
            </w:r>
          </w:p>
        </w:tc>
      </w:tr>
    </w:tbl>
    <w:p w14:paraId="61C58BF6" w14:textId="77777777" w:rsidR="00C273D5" w:rsidRPr="00C273D5" w:rsidRDefault="00C273D5" w:rsidP="00C273D5">
      <w:pPr>
        <w:rPr>
          <w:highlight w:val="white"/>
        </w:rPr>
      </w:pPr>
    </w:p>
    <w:sectPr w:rsidR="00C273D5" w:rsidRPr="00C273D5" w:rsidSect="00455E2C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B9CEFC" w14:textId="77777777" w:rsidR="0064480B" w:rsidRDefault="0064480B" w:rsidP="005102CC">
      <w:pPr>
        <w:spacing w:after="0" w:line="240" w:lineRule="auto"/>
      </w:pPr>
      <w:r>
        <w:separator/>
      </w:r>
    </w:p>
  </w:endnote>
  <w:endnote w:type="continuationSeparator" w:id="0">
    <w:p w14:paraId="22EE03D9" w14:textId="77777777" w:rsidR="0064480B" w:rsidRDefault="0064480B" w:rsidP="005102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2562430"/>
      <w:docPartObj>
        <w:docPartGallery w:val="Page Numbers (Bottom of Page)"/>
        <w:docPartUnique/>
      </w:docPartObj>
    </w:sdtPr>
    <w:sdtContent>
      <w:p w14:paraId="6C821CC1" w14:textId="74C9D994" w:rsidR="006F5253" w:rsidRDefault="006F5253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3CB0" w:rsidRPr="00703CB0">
          <w:rPr>
            <w:noProof/>
            <w:lang w:val="nl-NL"/>
          </w:rPr>
          <w:t>7</w:t>
        </w:r>
        <w:r>
          <w:fldChar w:fldCharType="end"/>
        </w:r>
      </w:p>
    </w:sdtContent>
  </w:sdt>
  <w:p w14:paraId="47A3157E" w14:textId="77777777" w:rsidR="006F5253" w:rsidRDefault="006F5253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A49CE" w14:textId="77777777" w:rsidR="0064480B" w:rsidRDefault="0064480B" w:rsidP="005102CC">
      <w:pPr>
        <w:spacing w:after="0" w:line="240" w:lineRule="auto"/>
      </w:pPr>
      <w:r>
        <w:separator/>
      </w:r>
    </w:p>
  </w:footnote>
  <w:footnote w:type="continuationSeparator" w:id="0">
    <w:p w14:paraId="32A61614" w14:textId="77777777" w:rsidR="0064480B" w:rsidRDefault="0064480B" w:rsidP="005102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3724F"/>
    <w:multiLevelType w:val="hybridMultilevel"/>
    <w:tmpl w:val="3AE01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9505C4"/>
    <w:multiLevelType w:val="multilevel"/>
    <w:tmpl w:val="04090025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zI2NTe0NDS0sLBU0lEKTi0uzszPAykwrgUArs3nBCwAAAA="/>
  </w:docVars>
  <w:rsids>
    <w:rsidRoot w:val="005720ED"/>
    <w:rsid w:val="00050D00"/>
    <w:rsid w:val="00052E70"/>
    <w:rsid w:val="000A6359"/>
    <w:rsid w:val="000C46A4"/>
    <w:rsid w:val="000C63BE"/>
    <w:rsid w:val="001C0919"/>
    <w:rsid w:val="001D375A"/>
    <w:rsid w:val="001F1A41"/>
    <w:rsid w:val="0020402F"/>
    <w:rsid w:val="00205029"/>
    <w:rsid w:val="00227FC4"/>
    <w:rsid w:val="00246410"/>
    <w:rsid w:val="00263829"/>
    <w:rsid w:val="00283045"/>
    <w:rsid w:val="0028397A"/>
    <w:rsid w:val="002A1067"/>
    <w:rsid w:val="002A61ED"/>
    <w:rsid w:val="002B1058"/>
    <w:rsid w:val="00302ACA"/>
    <w:rsid w:val="003873B3"/>
    <w:rsid w:val="003F17D8"/>
    <w:rsid w:val="00441DFE"/>
    <w:rsid w:val="00442BF5"/>
    <w:rsid w:val="00445572"/>
    <w:rsid w:val="00455E2C"/>
    <w:rsid w:val="005102CC"/>
    <w:rsid w:val="005720ED"/>
    <w:rsid w:val="00597A62"/>
    <w:rsid w:val="006001A6"/>
    <w:rsid w:val="006048CF"/>
    <w:rsid w:val="0064480B"/>
    <w:rsid w:val="00645E61"/>
    <w:rsid w:val="00664FA1"/>
    <w:rsid w:val="006714CF"/>
    <w:rsid w:val="00687B83"/>
    <w:rsid w:val="00695286"/>
    <w:rsid w:val="00697AA7"/>
    <w:rsid w:val="006A426F"/>
    <w:rsid w:val="006C149D"/>
    <w:rsid w:val="006C4C5A"/>
    <w:rsid w:val="006E54E0"/>
    <w:rsid w:val="006F1225"/>
    <w:rsid w:val="006F3A88"/>
    <w:rsid w:val="006F5253"/>
    <w:rsid w:val="00703CB0"/>
    <w:rsid w:val="007B5DBE"/>
    <w:rsid w:val="007C7C95"/>
    <w:rsid w:val="007D1E31"/>
    <w:rsid w:val="007F5B4E"/>
    <w:rsid w:val="007F699A"/>
    <w:rsid w:val="008205B0"/>
    <w:rsid w:val="008506BC"/>
    <w:rsid w:val="0085213E"/>
    <w:rsid w:val="00880493"/>
    <w:rsid w:val="008C1997"/>
    <w:rsid w:val="008E5B90"/>
    <w:rsid w:val="00940A27"/>
    <w:rsid w:val="0094651A"/>
    <w:rsid w:val="009B20F0"/>
    <w:rsid w:val="009D215C"/>
    <w:rsid w:val="009D3783"/>
    <w:rsid w:val="00A226CF"/>
    <w:rsid w:val="00A41AC1"/>
    <w:rsid w:val="00A42EDA"/>
    <w:rsid w:val="00A965AD"/>
    <w:rsid w:val="00AF59AC"/>
    <w:rsid w:val="00B00169"/>
    <w:rsid w:val="00B74EE0"/>
    <w:rsid w:val="00B8790C"/>
    <w:rsid w:val="00BB7E1D"/>
    <w:rsid w:val="00BC76CD"/>
    <w:rsid w:val="00BD46B5"/>
    <w:rsid w:val="00BF3E41"/>
    <w:rsid w:val="00BF58A5"/>
    <w:rsid w:val="00C070DD"/>
    <w:rsid w:val="00C200ED"/>
    <w:rsid w:val="00C273D5"/>
    <w:rsid w:val="00C3154E"/>
    <w:rsid w:val="00C409F1"/>
    <w:rsid w:val="00C65EDB"/>
    <w:rsid w:val="00C77BFE"/>
    <w:rsid w:val="00C90186"/>
    <w:rsid w:val="00C91D75"/>
    <w:rsid w:val="00CA5445"/>
    <w:rsid w:val="00CD6BC9"/>
    <w:rsid w:val="00CE138C"/>
    <w:rsid w:val="00CF3534"/>
    <w:rsid w:val="00D574B5"/>
    <w:rsid w:val="00D908BE"/>
    <w:rsid w:val="00DC3811"/>
    <w:rsid w:val="00DF018C"/>
    <w:rsid w:val="00E4755B"/>
    <w:rsid w:val="00E75C65"/>
    <w:rsid w:val="00EA3CE5"/>
    <w:rsid w:val="00EC41E1"/>
    <w:rsid w:val="00EF06BE"/>
    <w:rsid w:val="00EF3862"/>
    <w:rsid w:val="00F01C5F"/>
    <w:rsid w:val="00F03D6E"/>
    <w:rsid w:val="00F04199"/>
    <w:rsid w:val="00F903EF"/>
    <w:rsid w:val="00FE2B6D"/>
    <w:rsid w:val="00FF19AE"/>
    <w:rsid w:val="1EBD8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26299"/>
  <w15:docId w15:val="{95DCFCF3-59C2-4A6F-A40D-19B4A5739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ard">
    <w:name w:val="Normal"/>
    <w:qFormat/>
    <w:rsid w:val="005720ED"/>
  </w:style>
  <w:style w:type="paragraph" w:styleId="Kop1">
    <w:name w:val="heading 1"/>
    <w:basedOn w:val="Standaard"/>
    <w:next w:val="Standaard"/>
    <w:link w:val="Kop1Char"/>
    <w:uiPriority w:val="9"/>
    <w:qFormat/>
    <w:rsid w:val="00246410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C41E1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C3154E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C3154E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C3154E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C3154E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C3154E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C3154E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C3154E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2464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2464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p1Char">
    <w:name w:val="Kop 1 Char"/>
    <w:basedOn w:val="Standaardalinea-lettertype"/>
    <w:link w:val="Kop1"/>
    <w:uiPriority w:val="9"/>
    <w:rsid w:val="002464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EC41E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CA5445"/>
    <w:pPr>
      <w:outlineLvl w:val="9"/>
    </w:pPr>
  </w:style>
  <w:style w:type="paragraph" w:styleId="Inhopg1">
    <w:name w:val="toc 1"/>
    <w:basedOn w:val="Standaard"/>
    <w:next w:val="Standaard"/>
    <w:autoRedefine/>
    <w:uiPriority w:val="39"/>
    <w:unhideWhenUsed/>
    <w:rsid w:val="00CA5445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CA5445"/>
    <w:pPr>
      <w:spacing w:after="100"/>
      <w:ind w:left="220"/>
    </w:pPr>
  </w:style>
  <w:style w:type="character" w:styleId="Hyperlink">
    <w:name w:val="Hyperlink"/>
    <w:basedOn w:val="Standaardalinea-lettertype"/>
    <w:uiPriority w:val="99"/>
    <w:unhideWhenUsed/>
    <w:rsid w:val="00CA5445"/>
    <w:rPr>
      <w:color w:val="0563C1" w:themeColor="hyperlink"/>
      <w:u w:val="single"/>
    </w:rPr>
  </w:style>
  <w:style w:type="paragraph" w:styleId="Lijstalinea">
    <w:name w:val="List Paragraph"/>
    <w:basedOn w:val="Standaard"/>
    <w:uiPriority w:val="34"/>
    <w:qFormat/>
    <w:rsid w:val="007C7C95"/>
    <w:pPr>
      <w:ind w:left="720"/>
      <w:contextualSpacing/>
    </w:pPr>
  </w:style>
  <w:style w:type="table" w:styleId="Tabelraster">
    <w:name w:val="Table Grid"/>
    <w:basedOn w:val="Standaardtabel"/>
    <w:uiPriority w:val="39"/>
    <w:rsid w:val="008E5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jschrift">
    <w:name w:val="caption"/>
    <w:basedOn w:val="Standaard"/>
    <w:next w:val="Standaard"/>
    <w:uiPriority w:val="35"/>
    <w:unhideWhenUsed/>
    <w:qFormat/>
    <w:rsid w:val="006E54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EF06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F06BE"/>
    <w:rPr>
      <w:rFonts w:ascii="Tahoma" w:hAnsi="Tahoma" w:cs="Tahoma"/>
      <w:sz w:val="16"/>
      <w:szCs w:val="16"/>
    </w:rPr>
  </w:style>
  <w:style w:type="paragraph" w:styleId="Geenafstand">
    <w:name w:val="No Spacing"/>
    <w:uiPriority w:val="1"/>
    <w:qFormat/>
    <w:rsid w:val="00050D00"/>
    <w:pPr>
      <w:spacing w:after="0" w:line="240" w:lineRule="auto"/>
    </w:pPr>
  </w:style>
  <w:style w:type="character" w:customStyle="1" w:styleId="Kop3Char">
    <w:name w:val="Kop 3 Char"/>
    <w:basedOn w:val="Standaardalinea-lettertype"/>
    <w:link w:val="Kop3"/>
    <w:uiPriority w:val="9"/>
    <w:semiHidden/>
    <w:rsid w:val="00C315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3154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C3154E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C3154E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C3154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C3154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C3154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Koptekst">
    <w:name w:val="header"/>
    <w:basedOn w:val="Standaard"/>
    <w:link w:val="KoptekstChar"/>
    <w:uiPriority w:val="99"/>
    <w:unhideWhenUsed/>
    <w:rsid w:val="005102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5102CC"/>
  </w:style>
  <w:style w:type="paragraph" w:styleId="Voettekst">
    <w:name w:val="footer"/>
    <w:basedOn w:val="Standaard"/>
    <w:link w:val="VoettekstChar"/>
    <w:uiPriority w:val="99"/>
    <w:unhideWhenUsed/>
    <w:rsid w:val="005102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5102CC"/>
  </w:style>
  <w:style w:type="paragraph" w:styleId="Ondertitel">
    <w:name w:val="Subtitle"/>
    <w:basedOn w:val="Standaard"/>
    <w:next w:val="Standaard"/>
    <w:link w:val="OndertitelChar"/>
    <w:uiPriority w:val="11"/>
    <w:qFormat/>
    <w:rsid w:val="005102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102C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F5D530-0079-4E81-9EBD-964F20621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14</Pages>
  <Words>2434</Words>
  <Characters>13879</Characters>
  <Application>Microsoft Office Word</Application>
  <DocSecurity>0</DocSecurity>
  <Lines>115</Lines>
  <Paragraphs>3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 ahrens</dc:creator>
  <cp:keywords/>
  <dc:description/>
  <cp:lastModifiedBy>luc ahrens</cp:lastModifiedBy>
  <cp:revision>60</cp:revision>
  <dcterms:created xsi:type="dcterms:W3CDTF">2016-09-18T15:31:00Z</dcterms:created>
  <dcterms:modified xsi:type="dcterms:W3CDTF">2016-11-10T18:13:00Z</dcterms:modified>
</cp:coreProperties>
</file>